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DF4DD4" w14:textId="2A2715D3" w:rsidR="00201F20" w:rsidRPr="00416232" w:rsidRDefault="004A3E80" w:rsidP="005557B0">
      <w:pPr>
        <w:rPr>
          <w:b/>
          <w:bCs/>
          <w:noProof/>
          <w:sz w:val="24"/>
          <w:szCs w:val="28"/>
          <w:highlight w:val="yellow"/>
        </w:rPr>
      </w:pPr>
      <w:r w:rsidRPr="00DF51C6">
        <w:rPr>
          <w:b/>
          <w:bCs/>
          <w:noProof/>
          <w:sz w:val="24"/>
          <w:szCs w:val="28"/>
        </w:rPr>
        <mc:AlternateContent>
          <mc:Choice Requires="wps">
            <w:drawing>
              <wp:anchor distT="0" distB="0" distL="114300" distR="114300" simplePos="0" relativeHeight="251660287" behindDoc="0" locked="0" layoutInCell="1" allowOverlap="1" wp14:anchorId="1A00D710" wp14:editId="46007009">
                <wp:simplePos x="0" y="0"/>
                <wp:positionH relativeFrom="page">
                  <wp:align>left</wp:align>
                </wp:positionH>
                <wp:positionV relativeFrom="paragraph">
                  <wp:posOffset>-3211830</wp:posOffset>
                </wp:positionV>
                <wp:extent cx="7551651" cy="3025775"/>
                <wp:effectExtent l="0" t="0" r="0" b="317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1651" cy="3025775"/>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3471F" id="Rectangle 1" o:spid="_x0000_s1026" alt="&quot;&quot;" style="position:absolute;margin-left:0;margin-top:-252.9pt;width:594.6pt;height:238.25pt;z-index:2516602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" stroked="f" strokeweight="1pt">
                <v:fill r:id="rId9" o:title="" recolor="t" rotate="t" type="frame"/>
                <w10:wrap anchorx="page"/>
              </v:rect>
            </w:pict>
          </mc:Fallback>
        </mc:AlternateContent>
      </w:r>
      <w:r w:rsidRPr="00DF51C6">
        <w:rPr>
          <w:b/>
          <w:bCs/>
          <w:noProof/>
          <w:sz w:val="24"/>
          <w:szCs w:val="28"/>
        </w:rPr>
        <w:drawing>
          <wp:anchor distT="0" distB="0" distL="114300" distR="114300" simplePos="0" relativeHeight="251662336" behindDoc="1" locked="0" layoutInCell="1" allowOverlap="1" wp14:anchorId="339C0E5A" wp14:editId="080DE34A">
            <wp:simplePos x="0" y="0"/>
            <wp:positionH relativeFrom="column">
              <wp:posOffset>-974725</wp:posOffset>
            </wp:positionH>
            <wp:positionV relativeFrom="paragraph">
              <wp:posOffset>-4317365</wp:posOffset>
            </wp:positionV>
            <wp:extent cx="7650480" cy="4139565"/>
            <wp:effectExtent l="0" t="0" r="7620" b="0"/>
            <wp:wrapNone/>
            <wp:docPr id="34349460"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9460" name="Picture 8">
                      <a:extLst>
                        <a:ext uri="{C183D7F6-B498-43B3-948B-1728B52AA6E4}">
                          <adec:decorative xmlns:adec="http://schemas.microsoft.com/office/drawing/2017/decorative" val="1"/>
                        </a:ext>
                      </a:extLst>
                    </pic:cNvPr>
                    <pic:cNvPicPr/>
                  </pic:nvPicPr>
                  <pic:blipFill>
                    <a:blip r:embed="rId10" cstate="print">
                      <a:extLst>
                        <a:ext uri="{BEBA8EAE-BF5A-486C-A8C5-ECC9F3942E4B}">
                          <a14:imgProps xmlns:a14="http://schemas.microsoft.com/office/drawing/2010/main">
                            <a14:imgLayer r:embed="rId11">
                              <a14:imgEffect>
                                <a14:colorTemperature colorTemp="4700"/>
                              </a14:imgEffect>
                              <a14:imgEffect>
                                <a14:brightnessContrast bright="20000" contrast="-20000"/>
                              </a14:imgEffect>
                            </a14:imgLayer>
                          </a14:imgProps>
                        </a:ext>
                        <a:ext uri="{28A0092B-C50C-407E-A947-70E740481C1C}">
                          <a14:useLocalDpi xmlns:a14="http://schemas.microsoft.com/office/drawing/2010/main" val="0"/>
                        </a:ext>
                      </a:extLst>
                    </a:blip>
                    <a:srcRect t="9434" b="9434"/>
                    <a:stretch>
                      <a:fillRect/>
                    </a:stretch>
                  </pic:blipFill>
                  <pic:spPr bwMode="auto">
                    <a:xfrm>
                      <a:off x="0" y="0"/>
                      <a:ext cx="7650480" cy="4139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7A80" w:rsidRPr="00DF51C6">
        <w:rPr>
          <w:b/>
          <w:bCs/>
          <w:noProof/>
          <w:sz w:val="24"/>
          <w:szCs w:val="28"/>
        </w:rPr>
        <mc:AlternateContent>
          <mc:Choice Requires="wps">
            <w:drawing>
              <wp:anchor distT="45720" distB="45720" distL="114300" distR="114300" simplePos="0" relativeHeight="251664384" behindDoc="0" locked="0" layoutInCell="1" allowOverlap="1" wp14:anchorId="458D16CA" wp14:editId="0E693B7B">
                <wp:simplePos x="0" y="0"/>
                <wp:positionH relativeFrom="margin">
                  <wp:align>left</wp:align>
                </wp:positionH>
                <wp:positionV relativeFrom="margin">
                  <wp:posOffset>-1176655</wp:posOffset>
                </wp:positionV>
                <wp:extent cx="4730750" cy="1404620"/>
                <wp:effectExtent l="0" t="0" r="0" b="635"/>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0" cy="1404620"/>
                        </a:xfrm>
                        <a:prstGeom prst="rect">
                          <a:avLst/>
                        </a:prstGeom>
                        <a:noFill/>
                        <a:ln w="9525">
                          <a:noFill/>
                          <a:miter lim="800000"/>
                          <a:headEnd/>
                          <a:tailEnd/>
                        </a:ln>
                      </wps:spPr>
                      <wps:txbx>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2D07D0DB" w:rsidR="00377A80" w:rsidRPr="00377A80" w:rsidRDefault="00666657" w:rsidP="00377A80">
                            <w:pPr>
                              <w:spacing w:after="0"/>
                              <w:rPr>
                                <w:b/>
                                <w:bCs/>
                                <w:color w:val="FFFFFF" w:themeColor="background1"/>
                                <w:sz w:val="36"/>
                                <w:szCs w:val="44"/>
                              </w:rPr>
                            </w:pPr>
                            <w:r>
                              <w:rPr>
                                <w:b/>
                                <w:bCs/>
                                <w:color w:val="FFFFFF" w:themeColor="background1"/>
                                <w:sz w:val="36"/>
                                <w:szCs w:val="44"/>
                              </w:rPr>
                              <w:t>Dec</w:t>
                            </w:r>
                            <w:r w:rsidR="00C85BEA">
                              <w:rPr>
                                <w:b/>
                                <w:bCs/>
                                <w:color w:val="FFFFFF" w:themeColor="background1"/>
                                <w:sz w:val="36"/>
                                <w:szCs w:val="44"/>
                              </w:rPr>
                              <w:t>ember</w:t>
                            </w:r>
                            <w:r w:rsidR="00184F5A">
                              <w:rPr>
                                <w:b/>
                                <w:bCs/>
                                <w:color w:val="FFFFFF" w:themeColor="background1"/>
                                <w:sz w:val="36"/>
                                <w:szCs w:val="44"/>
                              </w:rPr>
                              <w:t xml:space="preserve"> </w:t>
                            </w:r>
                            <w:r w:rsidR="00377A80" w:rsidRPr="00377A80">
                              <w:rPr>
                                <w:b/>
                                <w:bCs/>
                                <w:color w:val="FFFFFF" w:themeColor="background1"/>
                                <w:sz w:val="36"/>
                                <w:szCs w:val="44"/>
                              </w:rPr>
                              <w:t>202</w:t>
                            </w:r>
                            <w:r w:rsidR="00D62740">
                              <w:rPr>
                                <w:b/>
                                <w:bCs/>
                                <w:color w:val="FFFFFF" w:themeColor="background1"/>
                                <w:sz w:val="36"/>
                                <w:szCs w:val="44"/>
                              </w:rPr>
                              <w:t>5</w:t>
                            </w:r>
                            <w:r w:rsidR="006C00C0">
                              <w:rPr>
                                <w:b/>
                                <w:bCs/>
                                <w:color w:val="FFFFFF" w:themeColor="background1"/>
                                <w:sz w:val="36"/>
                                <w:szCs w:val="44"/>
                              </w:rPr>
                              <w:t xml:space="preserve"> 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8D16CA" id="_x0000_t202" coordsize="21600,21600" o:spt="202" path="m,l,21600r21600,l21600,xe">
                <v:stroke joinstyle="miter"/>
                <v:path gradientshapeok="t" o:connecttype="rect"/>
              </v:shapetype>
              <v:shape id="Text Box 2" o:spid="_x0000_s1026" type="#_x0000_t202" alt="&quot;&quot;" style="position:absolute;margin-left:0;margin-top:-92.65pt;width:372.5pt;height:110.6pt;z-index:251664384;visibility:visible;mso-wrap-style:square;mso-width-percent:0;mso-height-percent:200;mso-wrap-distance-left:9pt;mso-wrap-distance-top:3.6pt;mso-wrap-distance-right:9pt;mso-wrap-distance-bottom:3.6pt;mso-position-horizontal:left;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" filled="f" stroked="f">
                <v:textbox style="mso-fit-shape-to-text:t">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2D07D0DB" w:rsidR="00377A80" w:rsidRPr="00377A80" w:rsidRDefault="00666657" w:rsidP="00377A80">
                      <w:pPr>
                        <w:spacing w:after="0"/>
                        <w:rPr>
                          <w:b/>
                          <w:bCs/>
                          <w:color w:val="FFFFFF" w:themeColor="background1"/>
                          <w:sz w:val="36"/>
                          <w:szCs w:val="44"/>
                        </w:rPr>
                      </w:pPr>
                      <w:r>
                        <w:rPr>
                          <w:b/>
                          <w:bCs/>
                          <w:color w:val="FFFFFF" w:themeColor="background1"/>
                          <w:sz w:val="36"/>
                          <w:szCs w:val="44"/>
                        </w:rPr>
                        <w:t>Dec</w:t>
                      </w:r>
                      <w:r w:rsidR="00C85BEA">
                        <w:rPr>
                          <w:b/>
                          <w:bCs/>
                          <w:color w:val="FFFFFF" w:themeColor="background1"/>
                          <w:sz w:val="36"/>
                          <w:szCs w:val="44"/>
                        </w:rPr>
                        <w:t>ember</w:t>
                      </w:r>
                      <w:r w:rsidR="00184F5A">
                        <w:rPr>
                          <w:b/>
                          <w:bCs/>
                          <w:color w:val="FFFFFF" w:themeColor="background1"/>
                          <w:sz w:val="36"/>
                          <w:szCs w:val="44"/>
                        </w:rPr>
                        <w:t xml:space="preserve"> </w:t>
                      </w:r>
                      <w:r w:rsidR="00377A80" w:rsidRPr="00377A80">
                        <w:rPr>
                          <w:b/>
                          <w:bCs/>
                          <w:color w:val="FFFFFF" w:themeColor="background1"/>
                          <w:sz w:val="36"/>
                          <w:szCs w:val="44"/>
                        </w:rPr>
                        <w:t>202</w:t>
                      </w:r>
                      <w:r w:rsidR="00D62740">
                        <w:rPr>
                          <w:b/>
                          <w:bCs/>
                          <w:color w:val="FFFFFF" w:themeColor="background1"/>
                          <w:sz w:val="36"/>
                          <w:szCs w:val="44"/>
                        </w:rPr>
                        <w:t>5</w:t>
                      </w:r>
                      <w:r w:rsidR="006C00C0">
                        <w:rPr>
                          <w:b/>
                          <w:bCs/>
                          <w:color w:val="FFFFFF" w:themeColor="background1"/>
                          <w:sz w:val="36"/>
                          <w:szCs w:val="44"/>
                        </w:rPr>
                        <w:t xml:space="preserve"> Summary</w:t>
                      </w:r>
                    </w:p>
                  </w:txbxContent>
                </v:textbox>
                <w10:wrap type="square" anchorx="margin" anchory="margin"/>
              </v:shape>
            </w:pict>
          </mc:Fallback>
        </mc:AlternateContent>
      </w:r>
      <w:r w:rsidR="008306CD" w:rsidRPr="00DF51C6">
        <w:rPr>
          <w:b/>
          <w:bCs/>
          <w:noProof/>
          <w:sz w:val="24"/>
          <w:szCs w:val="28"/>
        </w:rPr>
        <w:drawing>
          <wp:anchor distT="0" distB="0" distL="114300" distR="114300" simplePos="0" relativeHeight="251661312" behindDoc="0" locked="0" layoutInCell="1" allowOverlap="1" wp14:anchorId="2A8BFF95" wp14:editId="1E34582D">
            <wp:simplePos x="0" y="0"/>
            <wp:positionH relativeFrom="column">
              <wp:posOffset>4018280</wp:posOffset>
            </wp:positionH>
            <wp:positionV relativeFrom="paragraph">
              <wp:posOffset>-1295832</wp:posOffset>
            </wp:positionV>
            <wp:extent cx="2623820" cy="1151890"/>
            <wp:effectExtent l="0" t="0" r="5080" b="3810"/>
            <wp:wrapNone/>
            <wp:docPr id="202955267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52675" name="Picture 7">
                      <a:extLst>
                        <a:ext uri="{C183D7F6-B498-43B3-948B-1728B52AA6E4}">
                          <adec:decorative xmlns:adec="http://schemas.microsoft.com/office/drawing/2017/decorative" val="1"/>
                        </a:ext>
                      </a:extLst>
                    </pic:cNvPr>
                    <pic:cNvPicPr/>
                  </pic:nvPicPr>
                  <pic:blipFill rotWithShape="1">
                    <a:blip r:embed="rId12">
                      <a:extLst>
                        <a:ext uri="{28A0092B-C50C-407E-A947-70E740481C1C}">
                          <a14:useLocalDpi xmlns:a14="http://schemas.microsoft.com/office/drawing/2010/main" val="0"/>
                        </a:ext>
                      </a:extLst>
                    </a:blip>
                    <a:srcRect t="-3" b="-982"/>
                    <a:stretch/>
                  </pic:blipFill>
                  <pic:spPr bwMode="auto">
                    <a:xfrm>
                      <a:off x="0" y="0"/>
                      <a:ext cx="2623820" cy="1151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6DDD" w:rsidRPr="00DF51C6">
        <w:rPr>
          <w:b/>
          <w:bCs/>
          <w:noProof/>
          <w:sz w:val="24"/>
          <w:szCs w:val="28"/>
        </w:rPr>
        <w:t xml:space="preserve">Record </w:t>
      </w:r>
      <w:r w:rsidR="00B74971">
        <w:rPr>
          <w:b/>
          <w:bCs/>
          <w:noProof/>
          <w:sz w:val="24"/>
          <w:szCs w:val="28"/>
        </w:rPr>
        <w:t xml:space="preserve">high </w:t>
      </w:r>
      <w:r w:rsidR="00AC6DDD" w:rsidRPr="00DF51C6">
        <w:rPr>
          <w:b/>
          <w:bCs/>
          <w:noProof/>
          <w:sz w:val="24"/>
          <w:szCs w:val="28"/>
        </w:rPr>
        <w:t>share of electricity generation</w:t>
      </w:r>
      <w:r w:rsidR="00DF51C6" w:rsidRPr="00DF51C6">
        <w:rPr>
          <w:b/>
          <w:bCs/>
          <w:noProof/>
          <w:sz w:val="24"/>
          <w:szCs w:val="28"/>
        </w:rPr>
        <w:t xml:space="preserve"> </w:t>
      </w:r>
      <w:r w:rsidR="00F060D5">
        <w:rPr>
          <w:b/>
          <w:bCs/>
          <w:noProof/>
          <w:sz w:val="24"/>
          <w:szCs w:val="28"/>
        </w:rPr>
        <w:t>from renewables</w:t>
      </w:r>
    </w:p>
    <w:p w14:paraId="5BCD2797" w14:textId="7B6CFF14" w:rsidR="00DF51C6" w:rsidRPr="00F33D33" w:rsidRDefault="000244FC" w:rsidP="00F060D5">
      <w:pPr>
        <w:rPr>
          <w:b/>
          <w:bCs/>
        </w:rPr>
      </w:pPr>
      <w:r w:rsidRPr="00AC6DDD">
        <w:t xml:space="preserve">The December 2025 quarter delivered a </w:t>
      </w:r>
      <w:r w:rsidR="00F45C02" w:rsidRPr="00AC6DDD">
        <w:t>record</w:t>
      </w:r>
      <w:r w:rsidRPr="00AC6DDD">
        <w:t xml:space="preserve"> high share of renewable electricity generation at 96.4%, up 2.</w:t>
      </w:r>
      <w:r w:rsidR="006B51A7">
        <w:t xml:space="preserve">1 </w:t>
      </w:r>
      <w:r w:rsidR="00F060D5">
        <w:t>percentage points</w:t>
      </w:r>
      <w:r w:rsidR="00F060D5" w:rsidRPr="00AC6DDD">
        <w:t xml:space="preserve"> </w:t>
      </w:r>
      <w:r w:rsidR="00BF3088" w:rsidRPr="00AC6DDD">
        <w:t>on</w:t>
      </w:r>
      <w:r w:rsidRPr="00AC6DDD">
        <w:t xml:space="preserve"> the </w:t>
      </w:r>
      <w:r w:rsidR="00195768" w:rsidRPr="00AC6DDD">
        <w:t>December</w:t>
      </w:r>
      <w:r w:rsidR="00AC6DDD">
        <w:t xml:space="preserve"> 2024</w:t>
      </w:r>
      <w:r w:rsidR="00195768" w:rsidRPr="00AC6DDD">
        <w:t xml:space="preserve"> quarter.</w:t>
      </w:r>
      <w:r w:rsidR="009F7875" w:rsidRPr="00AC6DDD">
        <w:t xml:space="preserve"> </w:t>
      </w:r>
    </w:p>
    <w:p w14:paraId="44BC244B" w14:textId="30060660" w:rsidR="00F060D5" w:rsidRDefault="001C0110" w:rsidP="000244FC">
      <w:r>
        <w:t xml:space="preserve">Driving this was strong hydro output and increases in </w:t>
      </w:r>
      <w:r w:rsidRPr="00AF0738">
        <w:t>solar capacity over the past year.</w:t>
      </w:r>
      <w:r>
        <w:t xml:space="preserve"> </w:t>
      </w:r>
      <w:r w:rsidR="00F060D5" w:rsidRPr="00F17812">
        <w:t>Hydro generation increased by 498 GWh (up 8.0%)</w:t>
      </w:r>
      <w:r w:rsidR="002C78AA">
        <w:t xml:space="preserve"> on the previous December quarter</w:t>
      </w:r>
      <w:r w:rsidR="00F060D5" w:rsidRPr="00F17812">
        <w:t xml:space="preserve"> to 6,758 GWh </w:t>
      </w:r>
      <w:r w:rsidR="00F060D5">
        <w:t>due</w:t>
      </w:r>
      <w:r w:rsidR="004025C4">
        <w:t xml:space="preserve"> to</w:t>
      </w:r>
      <w:r w:rsidR="00F060D5">
        <w:t xml:space="preserve"> favourable hydro conditions from strong inflows.</w:t>
      </w:r>
      <w:r w:rsidRPr="001C0110">
        <w:t xml:space="preserve"> </w:t>
      </w:r>
      <w:r w:rsidRPr="00F17812">
        <w:t xml:space="preserve">Solar generation </w:t>
      </w:r>
      <w:r>
        <w:t xml:space="preserve">also </w:t>
      </w:r>
      <w:r w:rsidRPr="00F17812">
        <w:t>increased</w:t>
      </w:r>
      <w:r w:rsidR="00A0662E">
        <w:t xml:space="preserve"> by</w:t>
      </w:r>
      <w:r w:rsidR="00A0662E" w:rsidRPr="00F17812">
        <w:t xml:space="preserve"> </w:t>
      </w:r>
      <w:r w:rsidRPr="00F17812">
        <w:t xml:space="preserve">141 GWh (up 70.4%) to 341 GWh, </w:t>
      </w:r>
      <w:r w:rsidR="00A0662E">
        <w:t xml:space="preserve">delivered by </w:t>
      </w:r>
      <w:r>
        <w:t>new</w:t>
      </w:r>
      <w:r w:rsidRPr="00F17812">
        <w:t xml:space="preserve"> utility-scale solar </w:t>
      </w:r>
      <w:r>
        <w:t xml:space="preserve">capacity </w:t>
      </w:r>
      <w:r w:rsidRPr="00F17812">
        <w:t>commissioned over the past year</w:t>
      </w:r>
      <w:r>
        <w:t xml:space="preserve"> contributing to this</w:t>
      </w:r>
      <w:r w:rsidRPr="00F17812">
        <w:t>.</w:t>
      </w:r>
    </w:p>
    <w:p w14:paraId="1A15512A" w14:textId="5F9B26D6" w:rsidR="00753875" w:rsidRDefault="00B56F08" w:rsidP="005557B0">
      <w:r>
        <w:t>This increase in hydro and solar</w:t>
      </w:r>
      <w:r w:rsidR="00C7691F">
        <w:t xml:space="preserve"> renewable</w:t>
      </w:r>
      <w:r>
        <w:t xml:space="preserve"> generation</w:t>
      </w:r>
      <w:r w:rsidR="001C0110">
        <w:t xml:space="preserve"> reduced </w:t>
      </w:r>
      <w:r w:rsidR="004063DA">
        <w:t xml:space="preserve">the </w:t>
      </w:r>
      <w:r w:rsidR="001C0110">
        <w:t>need for</w:t>
      </w:r>
      <w:r w:rsidR="004063DA">
        <w:t xml:space="preserve"> electricity generation</w:t>
      </w:r>
      <w:r w:rsidR="001C0110">
        <w:t xml:space="preserve"> from non-renewable sources</w:t>
      </w:r>
      <w:r w:rsidR="004063DA">
        <w:t>.</w:t>
      </w:r>
      <w:r w:rsidR="001C0110" w:rsidRPr="001C0110">
        <w:t xml:space="preserve"> </w:t>
      </w:r>
      <w:r w:rsidR="006E5216">
        <w:t>Huntly Unit 5 was offline for the full December 2025 quarter to undertake planned maintenance and to free up gas for other users in the market. Overall, e</w:t>
      </w:r>
      <w:r w:rsidR="001C0110">
        <w:t>lectricity from natural g</w:t>
      </w:r>
      <w:r w:rsidR="001C0110" w:rsidRPr="002C654F">
        <w:t>as decreased by 238 GWh (down 52.0%)</w:t>
      </w:r>
      <w:r w:rsidR="002C78AA">
        <w:t xml:space="preserve"> on the December 2024 quarter</w:t>
      </w:r>
      <w:r w:rsidR="001C0110" w:rsidRPr="002C654F">
        <w:t xml:space="preserve"> to 219 GWh, its </w:t>
      </w:r>
      <w:r w:rsidR="001C0110">
        <w:t>lowest quarterly level</w:t>
      </w:r>
      <w:r w:rsidR="001C0110" w:rsidRPr="002C654F">
        <w:t xml:space="preserve"> since </w:t>
      </w:r>
      <w:r w:rsidR="001C0110">
        <w:t xml:space="preserve">the </w:t>
      </w:r>
      <w:r w:rsidR="001C0110" w:rsidRPr="002C654F">
        <w:t>March 1980</w:t>
      </w:r>
      <w:r w:rsidR="001C0110">
        <w:t xml:space="preserve"> quarter. </w:t>
      </w:r>
    </w:p>
    <w:p w14:paraId="299A8487" w14:textId="4F93F9D6" w:rsidR="001C0110" w:rsidRDefault="00753875" w:rsidP="005557B0">
      <w:r>
        <w:t xml:space="preserve">Despite a 20.6% </w:t>
      </w:r>
      <w:r w:rsidR="006B51A7">
        <w:t xml:space="preserve">increase </w:t>
      </w:r>
      <w:r>
        <w:t>in electricity generation from coal</w:t>
      </w:r>
      <w:r w:rsidR="00043C6A">
        <w:t xml:space="preserve">, </w:t>
      </w:r>
      <w:r>
        <w:t>due to higher output from cogeneration</w:t>
      </w:r>
      <w:r>
        <w:rPr>
          <w:rStyle w:val="FootnoteReference"/>
        </w:rPr>
        <w:footnoteReference w:id="1"/>
      </w:r>
      <w:r>
        <w:t xml:space="preserve"> plants</w:t>
      </w:r>
      <w:r w:rsidR="006B51A7">
        <w:t>,</w:t>
      </w:r>
      <w:r>
        <w:t xml:space="preserve"> the overall level of electricity generation from non-renewable sources was down 35.</w:t>
      </w:r>
      <w:r w:rsidR="00A95D05">
        <w:t>6</w:t>
      </w:r>
      <w:r>
        <w:t>% on the previous December quarter.</w:t>
      </w:r>
    </w:p>
    <w:p w14:paraId="13ED1870" w14:textId="65477CD6" w:rsidR="001C0110" w:rsidRDefault="001C0110" w:rsidP="005557B0">
      <w:r w:rsidRPr="001C0110">
        <w:t xml:space="preserve">With record high electricity generation from renewables, quarterly emissions from electricity generation fell to </w:t>
      </w:r>
      <w:r w:rsidR="006835D4">
        <w:t>their</w:t>
      </w:r>
      <w:r w:rsidR="006835D4" w:rsidRPr="001C0110">
        <w:t xml:space="preserve"> </w:t>
      </w:r>
      <w:r w:rsidRPr="001C0110">
        <w:t xml:space="preserve">lowest level </w:t>
      </w:r>
      <w:r w:rsidR="006835D4">
        <w:t>on record</w:t>
      </w:r>
      <w:r w:rsidR="00B33090">
        <w:t xml:space="preserve"> to</w:t>
      </w:r>
      <w:r w:rsidR="00AE010E">
        <w:t xml:space="preserve"> </w:t>
      </w:r>
      <w:r w:rsidR="001A0D29">
        <w:t>28</w:t>
      </w:r>
      <w:r w:rsidR="00AE010E">
        <w:t>4</w:t>
      </w:r>
      <w:r w:rsidR="00B33090">
        <w:t xml:space="preserve"> kilotonnes of carbon dioxide equivalent (kt CO2-e)</w:t>
      </w:r>
      <w:r w:rsidR="002C78AA">
        <w:t>.</w:t>
      </w:r>
    </w:p>
    <w:p w14:paraId="6DA753D5" w14:textId="1E78475A" w:rsidR="00CB6B44" w:rsidRDefault="002C78AA" w:rsidP="00713468">
      <w:r>
        <w:t>National e</w:t>
      </w:r>
      <w:r w:rsidR="00397F2C">
        <w:t xml:space="preserve">lectricity </w:t>
      </w:r>
      <w:r w:rsidR="000A0BB6">
        <w:t xml:space="preserve">consumption </w:t>
      </w:r>
      <w:r w:rsidR="0044212A">
        <w:t xml:space="preserve">increased by 616 GWh (up 6.5%) </w:t>
      </w:r>
      <w:r>
        <w:t xml:space="preserve">on the previous December quarter </w:t>
      </w:r>
      <w:r w:rsidR="0044212A">
        <w:t>to 10,045 GWh.</w:t>
      </w:r>
      <w:r>
        <w:t xml:space="preserve"> Use in the </w:t>
      </w:r>
      <w:r w:rsidR="006835D4">
        <w:t xml:space="preserve">agricultural </w:t>
      </w:r>
      <w:r w:rsidR="0044212A">
        <w:t>sector</w:t>
      </w:r>
      <w:r>
        <w:t xml:space="preserve"> </w:t>
      </w:r>
      <w:r w:rsidR="0044212A">
        <w:t>increase</w:t>
      </w:r>
      <w:r w:rsidR="003973AF">
        <w:t>d</w:t>
      </w:r>
      <w:r w:rsidR="0044212A">
        <w:t xml:space="preserve"> </w:t>
      </w:r>
      <w:r w:rsidR="00EC6A16">
        <w:t>14.2%</w:t>
      </w:r>
      <w:r>
        <w:t xml:space="preserve"> </w:t>
      </w:r>
      <w:r w:rsidR="006835D4">
        <w:t xml:space="preserve">over this period </w:t>
      </w:r>
      <w:r>
        <w:t>due to</w:t>
      </w:r>
      <w:r w:rsidR="003973AF">
        <w:t xml:space="preserve"> </w:t>
      </w:r>
      <w:r w:rsidR="003973AF" w:rsidRPr="003973AF">
        <w:t>increased irrigation load</w:t>
      </w:r>
      <w:r w:rsidR="006835D4">
        <w:t>,</w:t>
      </w:r>
      <w:r w:rsidR="009C5581">
        <w:t xml:space="preserve"> while</w:t>
      </w:r>
      <w:r w:rsidR="00CB6B44">
        <w:t xml:space="preserve"> </w:t>
      </w:r>
      <w:r w:rsidR="006835D4">
        <w:t xml:space="preserve">use in the industrial </w:t>
      </w:r>
      <w:r w:rsidR="00EC6A16">
        <w:t>sector increased</w:t>
      </w:r>
      <w:r w:rsidR="00207A36">
        <w:t xml:space="preserve"> by</w:t>
      </w:r>
      <w:r w:rsidR="00EC6A16">
        <w:t xml:space="preserve"> 12.2%</w:t>
      </w:r>
      <w:r w:rsidR="00713468">
        <w:t xml:space="preserve">. </w:t>
      </w:r>
      <w:r w:rsidR="006835D4">
        <w:t>I</w:t>
      </w:r>
      <w:r w:rsidR="009C5581">
        <w:t xml:space="preserve">ndustrial electricity demand in the December 2024 quarter was relatively low as New Zealand Aluminium Smelters </w:t>
      </w:r>
      <w:r w:rsidR="00EA6A7D">
        <w:t xml:space="preserve">following </w:t>
      </w:r>
      <w:r w:rsidR="005F50C0">
        <w:t>its</w:t>
      </w:r>
      <w:r w:rsidR="00EA6A7D">
        <w:t xml:space="preserve"> demand response agreement being called on in winter 2024</w:t>
      </w:r>
      <w:r w:rsidR="009C5581">
        <w:t>.</w:t>
      </w:r>
    </w:p>
    <w:p w14:paraId="65EDA3EA" w14:textId="1EC0B810" w:rsidR="00414FCA" w:rsidRDefault="00D92E99" w:rsidP="00F35A7C">
      <w:r w:rsidRPr="009D61E5">
        <w:t xml:space="preserve">Industrial </w:t>
      </w:r>
      <w:r w:rsidR="009C5581">
        <w:t xml:space="preserve">gas </w:t>
      </w:r>
      <w:r>
        <w:t xml:space="preserve">consumption </w:t>
      </w:r>
      <w:r w:rsidRPr="009D61E5">
        <w:t xml:space="preserve">increased </w:t>
      </w:r>
      <w:r>
        <w:t xml:space="preserve">by </w:t>
      </w:r>
      <w:r w:rsidRPr="009D61E5">
        <w:t>0.31 PJ (</w:t>
      </w:r>
      <w:r w:rsidR="006B7925">
        <w:t xml:space="preserve">up </w:t>
      </w:r>
      <w:r w:rsidRPr="009D61E5">
        <w:t>2.8%)</w:t>
      </w:r>
      <w:r>
        <w:t xml:space="preserve"> on the December 2024 quarter</w:t>
      </w:r>
      <w:r w:rsidRPr="009D61E5">
        <w:t xml:space="preserve"> to 11.23 PJ, </w:t>
      </w:r>
      <w:r>
        <w:t xml:space="preserve">with most of this increase coming from higher use in the </w:t>
      </w:r>
      <w:r w:rsidR="006835D4">
        <w:t xml:space="preserve">chemicals </w:t>
      </w:r>
      <w:r>
        <w:t>subsector</w:t>
      </w:r>
      <w:r w:rsidRPr="009D61E5">
        <w:t>.</w:t>
      </w:r>
      <w:r>
        <w:t xml:space="preserve"> </w:t>
      </w:r>
      <w:r w:rsidR="00CB6B44">
        <w:t>Th</w:t>
      </w:r>
      <w:r w:rsidR="00C75547">
        <w:t xml:space="preserve">is </w:t>
      </w:r>
      <w:r w:rsidR="00CB6B44">
        <w:t>subsector</w:t>
      </w:r>
      <w:r>
        <w:t xml:space="preserve"> includes gas use by Methanex</w:t>
      </w:r>
      <w:r w:rsidR="00CB6B44">
        <w:t>, who increased</w:t>
      </w:r>
      <w:r>
        <w:t xml:space="preserve"> </w:t>
      </w:r>
      <w:r w:rsidR="00CB6B44">
        <w:t xml:space="preserve">their activity on </w:t>
      </w:r>
      <w:r w:rsidR="00B33090">
        <w:t>previous December</w:t>
      </w:r>
      <w:r w:rsidR="00CB6B44">
        <w:t xml:space="preserve"> quarter. Methanex had idled </w:t>
      </w:r>
      <w:r w:rsidR="00CB6B44" w:rsidRPr="00CB6B44">
        <w:t xml:space="preserve">their production facilities </w:t>
      </w:r>
      <w:r w:rsidR="00CB6B44">
        <w:t>in 2024 (</w:t>
      </w:r>
      <w:r w:rsidR="00CB6B44" w:rsidRPr="00CB6B44">
        <w:t>from mid-August to the end of October</w:t>
      </w:r>
      <w:r w:rsidR="00CB6B44">
        <w:t>)</w:t>
      </w:r>
      <w:r w:rsidR="00CB6B44" w:rsidRPr="00CB6B44">
        <w:t xml:space="preserve"> to free up gas for electricity generation</w:t>
      </w:r>
      <w:r w:rsidR="006835D4">
        <w:t xml:space="preserve"> leading to relatively low</w:t>
      </w:r>
      <w:r w:rsidR="00C75547">
        <w:t xml:space="preserve"> </w:t>
      </w:r>
      <w:r w:rsidR="006835D4">
        <w:t>gas use in the c</w:t>
      </w:r>
      <w:r w:rsidR="00C75547">
        <w:t>hemical</w:t>
      </w:r>
      <w:r w:rsidR="006835D4">
        <w:t>s</w:t>
      </w:r>
      <w:r w:rsidR="00C75547">
        <w:t xml:space="preserve"> subsector in the December 2024 quarter</w:t>
      </w:r>
      <w:r w:rsidR="00CB6B44">
        <w:t xml:space="preserve">. </w:t>
      </w:r>
    </w:p>
    <w:p w14:paraId="12BD9BDD" w14:textId="4DD82007" w:rsidR="00796EF7" w:rsidRDefault="00414FCA" w:rsidP="00F35A7C">
      <w:pPr>
        <w:rPr>
          <w:b/>
          <w:bCs/>
        </w:rPr>
        <w:sectPr w:rsidR="00796EF7" w:rsidSect="00B864CE">
          <w:footerReference w:type="even" r:id="rId13"/>
          <w:footerReference w:type="default" r:id="rId14"/>
          <w:footerReference w:type="first" r:id="rId15"/>
          <w:pgSz w:w="11900" w:h="16840"/>
          <w:pgMar w:top="2880" w:right="1440" w:bottom="1440" w:left="1440" w:header="709" w:footer="454" w:gutter="0"/>
          <w:cols w:space="708"/>
          <w:titlePg/>
          <w:docGrid w:linePitch="360"/>
        </w:sectPr>
      </w:pPr>
      <w:r>
        <w:t>O</w:t>
      </w:r>
      <w:r w:rsidR="00CB6B44">
        <w:t>verall</w:t>
      </w:r>
      <w:r>
        <w:t>,</w:t>
      </w:r>
      <w:r w:rsidR="00CB6B44">
        <w:t xml:space="preserve"> natural gas consumption </w:t>
      </w:r>
      <w:r>
        <w:t xml:space="preserve">fell </w:t>
      </w:r>
      <w:r w:rsidR="00C75547">
        <w:t>1.7</w:t>
      </w:r>
      <w:r w:rsidR="00CB6B44">
        <w:t>% on the previous December quarter</w:t>
      </w:r>
      <w:r w:rsidRPr="00414FCA">
        <w:t xml:space="preserve"> </w:t>
      </w:r>
      <w:r>
        <w:t>as decreases in commercial (down 22%) and residential (down 9%) use offset the increase in industrial use</w:t>
      </w:r>
      <w:r w:rsidR="00100DE4">
        <w:t>.</w:t>
      </w:r>
    </w:p>
    <w:p w14:paraId="723297FB" w14:textId="7E90699D" w:rsidR="00414FCA" w:rsidRDefault="009D6BB8" w:rsidP="00414FCA">
      <w:pPr>
        <w:pStyle w:val="Heading3"/>
        <w:spacing w:before="0"/>
        <w:rPr>
          <w:rFonts w:eastAsiaTheme="minorHAnsi" w:cstheme="minorBidi"/>
          <w:bCs/>
          <w:color w:val="auto"/>
          <w:sz w:val="22"/>
        </w:rPr>
      </w:pPr>
      <w:r w:rsidRPr="00E53624">
        <w:rPr>
          <w:color w:val="auto"/>
        </w:rPr>
        <w:lastRenderedPageBreak/>
        <w:t>Quarterly summary charts</w:t>
      </w:r>
      <w:r w:rsidR="00495CAB">
        <w:rPr>
          <w:bCs/>
        </w:rPr>
        <w:br/>
      </w:r>
    </w:p>
    <w:p w14:paraId="5F205FD7" w14:textId="49B2FA21" w:rsidR="009D6BB8" w:rsidRPr="00414FCA" w:rsidRDefault="003121F8" w:rsidP="00D84391">
      <w:pPr>
        <w:pStyle w:val="Heading3"/>
        <w:spacing w:before="0"/>
        <w:rPr>
          <w:bCs/>
        </w:rPr>
      </w:pPr>
      <w:r w:rsidRPr="00D84391">
        <w:rPr>
          <w:rFonts w:eastAsiaTheme="minorHAnsi" w:cstheme="minorBidi"/>
          <w:bCs/>
          <w:color w:val="auto"/>
          <w:sz w:val="22"/>
        </w:rPr>
        <w:t>Renewable versus non-renewable electricity</w:t>
      </w:r>
    </w:p>
    <w:p w14:paraId="0184C87E" w14:textId="1F427854" w:rsidR="003121F8" w:rsidRDefault="003121F8" w:rsidP="003121F8">
      <w:r>
        <w:rPr>
          <w:noProof/>
        </w:rPr>
        <w:drawing>
          <wp:inline distT="0" distB="0" distL="0" distR="0" wp14:anchorId="03E114EA" wp14:editId="059A1BD1">
            <wp:extent cx="2638359" cy="2102400"/>
            <wp:effectExtent l="0" t="0" r="0" b="0"/>
            <wp:docPr id="1160550538" name="Picture 1" descr="Stacked area chart showing 4-quarter rolling mean of electricity generation by renewable and non-renewable shares in gigawatt-hours spanning from the beginning of 2016 to end of the December quarter 2025. Total electricity generation is relatively constant over the period, while the renewable share is seen gradually increasing and replacing the non-renewable sh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50538" name="Picture 1" descr="Stacked area chart showing 4-quarter rolling mean of electricity generation by renewable and non-renewable shares in gigawatt-hours spanning from the beginning of 2016 to end of the December quarter 2025. Total electricity generation is relatively constant over the period, while the renewable share is seen gradually increasing and replacing the non-renewable shar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6137" cy="2108598"/>
                    </a:xfrm>
                    <a:prstGeom prst="rect">
                      <a:avLst/>
                    </a:prstGeom>
                    <a:noFill/>
                    <a:ln>
                      <a:noFill/>
                    </a:ln>
                  </pic:spPr>
                </pic:pic>
              </a:graphicData>
            </a:graphic>
          </wp:inline>
        </w:drawing>
      </w:r>
    </w:p>
    <w:p w14:paraId="735E0563" w14:textId="4B14C89F" w:rsidR="003121F8" w:rsidRPr="005502E5" w:rsidRDefault="003121F8" w:rsidP="003121F8">
      <w:pPr>
        <w:rPr>
          <w:b/>
          <w:bCs/>
        </w:rPr>
      </w:pPr>
      <w:r w:rsidRPr="005502E5">
        <w:rPr>
          <w:b/>
          <w:bCs/>
        </w:rPr>
        <w:t>Electricity from solar, wind, coal, and gas</w:t>
      </w:r>
    </w:p>
    <w:p w14:paraId="4B4857EB" w14:textId="1BD56876" w:rsidR="003121F8" w:rsidRDefault="003121F8" w:rsidP="003121F8">
      <w:r>
        <w:rPr>
          <w:noProof/>
        </w:rPr>
        <w:drawing>
          <wp:inline distT="0" distB="0" distL="0" distR="0" wp14:anchorId="18DA0498" wp14:editId="3964BE8F">
            <wp:extent cx="2639060" cy="2166495"/>
            <wp:effectExtent l="0" t="0" r="8890" b="5715"/>
            <wp:docPr id="102800049" name="Picture 3" descr="Line chart showing electricity generated from solar, wind, coal, and gas sources, from 2016 through 2025. Wind generation has been slowly increasing, while coal and gas generation have gently been decreasing with occasional peaks. Solar generation has been steadily increasing since approximately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00049" name="Picture 3" descr="Line chart showing electricity generated from solar, wind, coal, and gas sources, from 2016 through 2025. Wind generation has been slowly increasing, while coal and gas generation have gently been decreasing with occasional peaks. Solar generation has been steadily increasing since approximately 20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39060" cy="2166495"/>
                    </a:xfrm>
                    <a:prstGeom prst="rect">
                      <a:avLst/>
                    </a:prstGeom>
                    <a:noFill/>
                    <a:ln>
                      <a:noFill/>
                    </a:ln>
                  </pic:spPr>
                </pic:pic>
              </a:graphicData>
            </a:graphic>
          </wp:inline>
        </w:drawing>
      </w:r>
    </w:p>
    <w:p w14:paraId="0D23D864" w14:textId="2B5B9489" w:rsidR="003121F8" w:rsidRPr="005502E5" w:rsidRDefault="003121F8" w:rsidP="003121F8">
      <w:pPr>
        <w:rPr>
          <w:b/>
          <w:bCs/>
        </w:rPr>
      </w:pPr>
      <w:r w:rsidRPr="005502E5">
        <w:rPr>
          <w:b/>
          <w:bCs/>
        </w:rPr>
        <w:t>Electricity consumption by sector</w:t>
      </w:r>
    </w:p>
    <w:p w14:paraId="6FB18142" w14:textId="77777777" w:rsidR="00414FCA" w:rsidRDefault="003121F8" w:rsidP="003121F8">
      <w:r>
        <w:rPr>
          <w:noProof/>
        </w:rPr>
        <w:drawing>
          <wp:inline distT="0" distB="0" distL="0" distR="0" wp14:anchorId="2F771E8B" wp14:editId="5E1AAABE">
            <wp:extent cx="2639060" cy="1979295"/>
            <wp:effectExtent l="0" t="0" r="8890" b="1905"/>
            <wp:docPr id="907229623" name="Picture 2" descr="Multi-line graph showing the 4-quarter rolling mean of electricity consumption in gigawatt-hours across the agriculture, commercial, industrial and residential sectors. The graph spans 2016 to December quarter 2025. Agricultural and commercial consumption remains relatively stable with minor fluctuations. Industrial consumption was relatively stable until 2020 after which it’s been gradually decreases overtime before seeing a recent upward trend over the past year. Residential consumption shows a gradual increase over 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229623" name="Picture 2" descr="Multi-line graph showing the 4-quarter rolling mean of electricity consumption in gigawatt-hours across the agriculture, commercial, industrial and residential sectors. The graph spans 2016 to December quarter 2025. Agricultural and commercial consumption remains relatively stable with minor fluctuations. Industrial consumption was relatively stable until 2020 after which it’s been gradually decreases overtime before seeing a recent upward trend over the past year. Residential consumption shows a gradual increase over time.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9060" cy="1979295"/>
                    </a:xfrm>
                    <a:prstGeom prst="rect">
                      <a:avLst/>
                    </a:prstGeom>
                    <a:noFill/>
                    <a:ln>
                      <a:noFill/>
                    </a:ln>
                  </pic:spPr>
                </pic:pic>
              </a:graphicData>
            </a:graphic>
          </wp:inline>
        </w:drawing>
      </w:r>
      <w:r>
        <w:br w:type="column"/>
      </w:r>
    </w:p>
    <w:p w14:paraId="0C0201B5" w14:textId="77777777" w:rsidR="00414FCA" w:rsidRPr="00D84391" w:rsidRDefault="00414FCA" w:rsidP="003121F8">
      <w:pPr>
        <w:rPr>
          <w:sz w:val="12"/>
          <w:szCs w:val="14"/>
        </w:rPr>
      </w:pPr>
    </w:p>
    <w:p w14:paraId="26E37F69" w14:textId="31B51C0E" w:rsidR="003121F8" w:rsidRDefault="00495CAB" w:rsidP="003121F8">
      <w:r w:rsidRPr="00D84391">
        <w:rPr>
          <w:b/>
          <w:bCs/>
        </w:rPr>
        <w:t>Proportion of electricity from renewable sources</w:t>
      </w:r>
    </w:p>
    <w:p w14:paraId="79A3A81C" w14:textId="77777777" w:rsidR="00495CAB" w:rsidRDefault="00495CAB" w:rsidP="003121F8">
      <w:r>
        <w:rPr>
          <w:noProof/>
        </w:rPr>
        <w:drawing>
          <wp:inline distT="0" distB="0" distL="0" distR="0" wp14:anchorId="651ED7A2" wp14:editId="2C128C60">
            <wp:extent cx="2639060" cy="1979295"/>
            <wp:effectExtent l="0" t="0" r="8890" b="1905"/>
            <wp:docPr id="816004885" name="Picture 4" descr="Line graph showing the proportion of electricity generated from renewable sources, by quarter, from 1990 through 2025. This value tends to be around 70-80%, although it has been increasing steadily since around 2010. The value for the December 2025 quarter is higher than any previous value on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004885" name="Picture 4" descr="Line graph showing the proportion of electricity generated from renewable sources, by quarter, from 1990 through 2025. This value tends to be around 70-80%, although it has been increasing steadily since around 2010. The value for the December 2025 quarter is higher than any previous value on the char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39060" cy="1979295"/>
                    </a:xfrm>
                    <a:prstGeom prst="rect">
                      <a:avLst/>
                    </a:prstGeom>
                    <a:noFill/>
                    <a:ln>
                      <a:noFill/>
                    </a:ln>
                  </pic:spPr>
                </pic:pic>
              </a:graphicData>
            </a:graphic>
          </wp:inline>
        </w:drawing>
      </w:r>
    </w:p>
    <w:p w14:paraId="03130DF7" w14:textId="77777777" w:rsidR="00495CAB" w:rsidRDefault="00495CAB" w:rsidP="003121F8">
      <w:pPr>
        <w:rPr>
          <w:b/>
          <w:bCs/>
        </w:rPr>
      </w:pPr>
      <w:r w:rsidRPr="005502E5">
        <w:rPr>
          <w:b/>
          <w:bCs/>
        </w:rPr>
        <w:t>Greenhouse gas emissions from electricity generation</w:t>
      </w:r>
    </w:p>
    <w:p w14:paraId="26CA0367" w14:textId="77777777" w:rsidR="00495CAB" w:rsidRDefault="00495CAB" w:rsidP="003121F8">
      <w:pPr>
        <w:rPr>
          <w:b/>
          <w:bCs/>
        </w:rPr>
      </w:pPr>
      <w:r>
        <w:rPr>
          <w:noProof/>
        </w:rPr>
        <w:drawing>
          <wp:inline distT="0" distB="0" distL="0" distR="0" wp14:anchorId="7487699C" wp14:editId="5294A88A">
            <wp:extent cx="2639060" cy="1979295"/>
            <wp:effectExtent l="0" t="0" r="8890" b="1905"/>
            <wp:docPr id="1823986915" name="Picture 5" descr="Line graph shows the quarterly emissions from GHG that spans from 1990 to 2025. Gradually increasing, before peaking in the early 2000’s, since then it has seen a gradual decline to now reach record 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986915" name="Picture 5" descr="Line graph shows the quarterly emissions from GHG that spans from 1990 to 2025. Gradually increasing, before peaking in the early 2000’s, since then it has seen a gradual decline to now reach record low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9060" cy="1979295"/>
                    </a:xfrm>
                    <a:prstGeom prst="rect">
                      <a:avLst/>
                    </a:prstGeom>
                    <a:noFill/>
                    <a:ln>
                      <a:noFill/>
                    </a:ln>
                  </pic:spPr>
                </pic:pic>
              </a:graphicData>
            </a:graphic>
          </wp:inline>
        </w:drawing>
      </w:r>
    </w:p>
    <w:p w14:paraId="4D4BC1DA" w14:textId="77777777" w:rsidR="00495CAB" w:rsidRDefault="00495CAB" w:rsidP="003121F8">
      <w:pPr>
        <w:rPr>
          <w:b/>
          <w:bCs/>
        </w:rPr>
      </w:pPr>
      <w:r>
        <w:rPr>
          <w:b/>
          <w:bCs/>
        </w:rPr>
        <w:t>Gas demand by sector</w:t>
      </w:r>
    </w:p>
    <w:p w14:paraId="6F592243" w14:textId="1DF0E1BC" w:rsidR="003F4AC6" w:rsidRPr="003F4AC6" w:rsidRDefault="00495CAB" w:rsidP="00102339">
      <w:r>
        <w:rPr>
          <w:noProof/>
        </w:rPr>
        <w:drawing>
          <wp:inline distT="0" distB="0" distL="0" distR="0" wp14:anchorId="5897950A" wp14:editId="77BAC140">
            <wp:extent cx="2639060" cy="1979295"/>
            <wp:effectExtent l="0" t="0" r="8890" b="1905"/>
            <wp:docPr id="932194613" name="Picture 6" descr="Multi-line graph showing the 4-quarter rolling mean of gas consumption in petajoules across Energy use (Other), Industrial, Non-energy use, and Electricity generation. The graph spans 2016 to December quarter 2025. Energy use (Other) has remained stable, while Energy use (Industrial), Non-energy use, and Electricity generation are trending down over the long term. However, there has been a recent uptick in Energy use (Industrial) and Non-energy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94613" name="Picture 6" descr="Multi-line graph showing the 4-quarter rolling mean of gas consumption in petajoules across Energy use (Other), Industrial, Non-energy use, and Electricity generation. The graph spans 2016 to December quarter 2025. Energy use (Other) has remained stable, while Energy use (Industrial), Non-energy use, and Electricity generation are trending down over the long term. However, there has been a recent uptick in Energy use (Industrial) and Non-energy us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9060" cy="1979295"/>
                    </a:xfrm>
                    <a:prstGeom prst="rect">
                      <a:avLst/>
                    </a:prstGeom>
                    <a:noFill/>
                    <a:ln>
                      <a:noFill/>
                    </a:ln>
                  </pic:spPr>
                </pic:pic>
              </a:graphicData>
            </a:graphic>
          </wp:inline>
        </w:drawing>
      </w:r>
    </w:p>
    <w:sectPr w:rsidR="003F4AC6" w:rsidRPr="003F4AC6" w:rsidSect="003121F8">
      <w:footerReference w:type="default" r:id="rId22"/>
      <w:pgSz w:w="11900" w:h="16840"/>
      <w:pgMar w:top="1440" w:right="1440" w:bottom="1440" w:left="1440" w:header="709" w:footer="454"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2AFA3" w14:textId="77777777" w:rsidR="00403D41" w:rsidRDefault="00403D41" w:rsidP="00010E41">
      <w:pPr>
        <w:spacing w:after="0"/>
      </w:pPr>
      <w:r>
        <w:separator/>
      </w:r>
    </w:p>
    <w:p w14:paraId="5358B244" w14:textId="77777777" w:rsidR="00403D41" w:rsidRDefault="00403D41"/>
  </w:endnote>
  <w:endnote w:type="continuationSeparator" w:id="0">
    <w:p w14:paraId="19F88AEE" w14:textId="77777777" w:rsidR="00403D41" w:rsidRDefault="00403D41" w:rsidP="00010E41">
      <w:pPr>
        <w:spacing w:after="0"/>
      </w:pPr>
      <w:r>
        <w:continuationSeparator/>
      </w:r>
    </w:p>
    <w:p w14:paraId="6EF68A80" w14:textId="77777777" w:rsidR="00403D41" w:rsidRDefault="00403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charset w:val="00"/>
    <w:family w:val="roman"/>
    <w:pitch w:val="default"/>
  </w:font>
  <w:font w:name="Gustan Book">
    <w:panose1 w:val="00000000000000000000"/>
    <w:charset w:val="00"/>
    <w:family w:val="swiss"/>
    <w:notTrueType/>
    <w:pitch w:val="variable"/>
    <w:sig w:usb0="A00000FF" w:usb1="5001F8EB" w:usb2="00000030" w:usb3="00000000" w:csb0="0000019B" w:csb1="00000000"/>
  </w:font>
  <w:font w:name="Gustan Light">
    <w:panose1 w:val="00000000000000000000"/>
    <w:charset w:val="00"/>
    <w:family w:val="roman"/>
    <w:notTrueType/>
    <w:pitch w:val="variable"/>
    <w:sig w:usb0="A00000FF" w:usb1="5000206B" w:usb2="00000010" w:usb3="00000000" w:csb0="00000193" w:csb1="00000000"/>
  </w:font>
  <w:font w:name="Gustan Extrabold">
    <w:panose1 w:val="00000000000000000000"/>
    <w:charset w:val="00"/>
    <w:family w:val="swiss"/>
    <w:notTrueType/>
    <w:pitch w:val="variable"/>
    <w:sig w:usb0="A00000FF" w:usb1="5000206B" w:usb2="00000010" w:usb3="00000000" w:csb0="00000193" w:csb1="00000000"/>
  </w:font>
  <w:font w:name="Gustan Medium">
    <w:panose1 w:val="00000000000000000000"/>
    <w:charset w:val="00"/>
    <w:family w:val="swiss"/>
    <w:notTrueType/>
    <w:pitch w:val="variable"/>
    <w:sig w:usb0="A00000FF" w:usb1="5000206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3013389"/>
      <w:docPartObj>
        <w:docPartGallery w:val="Page Numbers (Bottom of Page)"/>
        <w:docPartUnique/>
      </w:docPartObj>
    </w:sdtPr>
    <w:sdtEndPr>
      <w:rPr>
        <w:rStyle w:val="PageNumber"/>
      </w:rPr>
    </w:sdtEndPr>
    <w:sdtContent>
      <w:p w14:paraId="54B1F616" w14:textId="7BC070F7" w:rsidR="002B1334" w:rsidRDefault="002B1334" w:rsidP="006500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sdt>
    <w:sdtPr>
      <w:rPr>
        <w:rStyle w:val="PageNumber"/>
      </w:rPr>
      <w:id w:val="463236965"/>
      <w:docPartObj>
        <w:docPartGallery w:val="Page Numbers (Bottom of Page)"/>
        <w:docPartUnique/>
      </w:docPartObj>
    </w:sdtPr>
    <w:sdtEndPr>
      <w:rPr>
        <w:rStyle w:val="PageNumber"/>
      </w:rPr>
    </w:sdtEndPr>
    <w:sdtContent>
      <w:p w14:paraId="4A3A8FAB" w14:textId="354DCCE1" w:rsidR="00CC1B78" w:rsidRDefault="00CC1B78" w:rsidP="002B133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p w14:paraId="43A67F9E" w14:textId="77777777" w:rsidR="00CC1B78" w:rsidRDefault="00CC1B78" w:rsidP="00CC1B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0819734"/>
      <w:docPartObj>
        <w:docPartGallery w:val="Page Numbers (Bottom of Page)"/>
        <w:docPartUnique/>
      </w:docPartObj>
    </w:sdtPr>
    <w:sdtEndPr>
      <w:rPr>
        <w:rStyle w:val="PageNumber"/>
      </w:rPr>
    </w:sdtEndPr>
    <w:sdtContent>
      <w:p w14:paraId="2DF8B6CC" w14:textId="77777777" w:rsidR="00CC1B78" w:rsidRDefault="00CC1B78" w:rsidP="00CC1B78">
        <w:pPr>
          <w:pStyle w:val="Footer"/>
          <w:framePr w:wrap="none" w:vAnchor="text" w:hAnchor="page" w:x="11622" w:y="177"/>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898EE5" w14:textId="77777777" w:rsidR="00703900" w:rsidRDefault="00CC1B78" w:rsidP="00CC1B78">
    <w:pPr>
      <w:pStyle w:val="Footer"/>
      <w:tabs>
        <w:tab w:val="clear" w:pos="9026"/>
        <w:tab w:val="right" w:pos="9064"/>
      </w:tabs>
      <w:ind w:right="360"/>
    </w:pPr>
    <w:r>
      <w:rPr>
        <w:noProof/>
      </w:rPr>
      <w:drawing>
        <wp:anchor distT="0" distB="0" distL="114300" distR="114300" simplePos="0" relativeHeight="251657216" behindDoc="1" locked="0" layoutInCell="1" allowOverlap="1" wp14:anchorId="289F6FDD" wp14:editId="59278638">
          <wp:simplePos x="0" y="0"/>
          <wp:positionH relativeFrom="column">
            <wp:posOffset>4638306</wp:posOffset>
          </wp:positionH>
          <wp:positionV relativeFrom="paragraph">
            <wp:posOffset>-339090</wp:posOffset>
          </wp:positionV>
          <wp:extent cx="1860698" cy="808999"/>
          <wp:effectExtent l="0" t="0" r="6350" b="3810"/>
          <wp:wrapNone/>
          <wp:docPr id="1828915105" name="Picture 1828915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175101" name="Picture 170717510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60698" cy="80899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E9074" w14:textId="77777777" w:rsidR="00074C18" w:rsidRDefault="00B55032">
    <w:pPr>
      <w:pStyle w:val="Footer"/>
    </w:pPr>
    <w:r>
      <w:rPr>
        <w:noProof/>
      </w:rPr>
      <mc:AlternateContent>
        <mc:Choice Requires="wpg">
          <w:drawing>
            <wp:anchor distT="0" distB="0" distL="114300" distR="114300" simplePos="0" relativeHeight="251656192" behindDoc="1" locked="0" layoutInCell="1" allowOverlap="1" wp14:anchorId="336BF936" wp14:editId="0F404A62">
              <wp:simplePos x="0" y="0"/>
              <wp:positionH relativeFrom="column">
                <wp:posOffset>-330308</wp:posOffset>
              </wp:positionH>
              <wp:positionV relativeFrom="page">
                <wp:posOffset>10058400</wp:posOffset>
              </wp:positionV>
              <wp:extent cx="6417945" cy="35941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17945" cy="359410"/>
                        <a:chOff x="0" y="0"/>
                        <a:chExt cx="6418157" cy="359833"/>
                      </a:xfrm>
                    </wpg:grpSpPr>
                    <pic:pic xmlns:pic="http://schemas.openxmlformats.org/drawingml/2006/picture">
                      <pic:nvPicPr>
                        <pic:cNvPr id="2" name="Picture 2"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64055" cy="359410"/>
                        </a:xfrm>
                        <a:prstGeom prst="rect">
                          <a:avLst/>
                        </a:prstGeom>
                      </pic:spPr>
                    </pic:pic>
                    <pic:pic xmlns:pic="http://schemas.openxmlformats.org/drawingml/2006/picture">
                      <pic:nvPicPr>
                        <pic:cNvPr id="3" name="Picture 3" descr="Shape&#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961467" y="143933"/>
                          <a:ext cx="1456690" cy="215900"/>
                        </a:xfrm>
                        <a:prstGeom prst="rect">
                          <a:avLst/>
                        </a:prstGeom>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group id="Group 4" style="position:absolute;margin-left:-26pt;margin-top:11in;width:505.35pt;height:28.3pt;z-index:-251657216;mso-position-vertical-relative:page;mso-width-relative:margin;mso-height-relative:margin" alt="&quot;&quot;" coordsize="64181,3598" o:spid="_x0000_s1026" w14:anchorId="15046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width:19640;height:3594;visibility:visible;mso-wrap-style:square" alt="Shape&#10;&#10;Description automatically generated with medium confidenc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">
                <v:imagedata o:title="Shape&#10;&#10;Description automatically generated with medium confidence" r:id="rId3"/>
              </v:shape>
              <v:shape id="Picture 3" style="position:absolute;left:49614;top:1439;width:14567;height:2159;visibility:visible;mso-wrap-style:square" alt="Shape&#10;&#10;Description automatically generated with medium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">
                <v:imagedata o:title="Shape&#10;&#10;Description automatically generated with medium confidence" r:id="rId4"/>
              </v:shape>
              <w10:wrap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1950" w14:textId="77777777" w:rsidR="006002A4" w:rsidRDefault="002B1334" w:rsidP="002B1334">
    <w:pPr>
      <w:pStyle w:val="Footer"/>
      <w:ind w:right="360"/>
    </w:pPr>
    <w:r>
      <w:rPr>
        <w:noProof/>
      </w:rPr>
      <w:drawing>
        <wp:anchor distT="0" distB="0" distL="114300" distR="114300" simplePos="0" relativeHeight="251658240" behindDoc="1" locked="0" layoutInCell="1" allowOverlap="1" wp14:anchorId="68B723B8" wp14:editId="0356B657">
          <wp:simplePos x="0" y="0"/>
          <wp:positionH relativeFrom="column">
            <wp:posOffset>4830061</wp:posOffset>
          </wp:positionH>
          <wp:positionV relativeFrom="paragraph">
            <wp:posOffset>-125095</wp:posOffset>
          </wp:positionV>
          <wp:extent cx="1818167" cy="790507"/>
          <wp:effectExtent l="0" t="0" r="0" b="0"/>
          <wp:wrapNone/>
          <wp:docPr id="1340252222" name="Picture 13402522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15859"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18167" cy="790507"/>
                  </a:xfrm>
                  <a:prstGeom prst="rect">
                    <a:avLst/>
                  </a:prstGeom>
                </pic:spPr>
              </pic:pic>
            </a:graphicData>
          </a:graphic>
          <wp14:sizeRelH relativeFrom="page">
            <wp14:pctWidth>0</wp14:pctWidth>
          </wp14:sizeRelH>
          <wp14:sizeRelV relativeFrom="page">
            <wp14:pctHeight>0</wp14:pctHeight>
          </wp14:sizeRelV>
        </wp:anchor>
      </w:drawing>
    </w:r>
  </w:p>
  <w:sdt>
    <w:sdtPr>
      <w:rPr>
        <w:rStyle w:val="PageNumber"/>
      </w:rPr>
      <w:id w:val="-521628285"/>
      <w:docPartObj>
        <w:docPartGallery w:val="Page Numbers (Bottom of Page)"/>
        <w:docPartUnique/>
      </w:docPartObj>
    </w:sdtPr>
    <w:sdtEndPr>
      <w:rPr>
        <w:rStyle w:val="PageNumber"/>
      </w:rPr>
    </w:sdtEndPr>
    <w:sdtContent>
      <w:p w14:paraId="31CCC8B0" w14:textId="77777777" w:rsidR="002B1334" w:rsidRDefault="002B1334" w:rsidP="002B1334">
        <w:pPr>
          <w:pStyle w:val="Footer"/>
          <w:framePr w:wrap="none" w:vAnchor="text" w:hAnchor="page" w:x="11616" w:y="406"/>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83BCB60" w14:textId="77777777" w:rsidR="003B2CB0" w:rsidRDefault="003B2C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67ABF" w14:textId="77777777" w:rsidR="00403D41" w:rsidRDefault="00403D41" w:rsidP="00010E41">
      <w:pPr>
        <w:spacing w:after="0"/>
      </w:pPr>
      <w:bookmarkStart w:id="0" w:name="_Hlk104460753"/>
      <w:bookmarkEnd w:id="0"/>
      <w:r>
        <w:separator/>
      </w:r>
    </w:p>
    <w:p w14:paraId="7D4FB0EC" w14:textId="77777777" w:rsidR="00403D41" w:rsidRDefault="00403D41"/>
  </w:footnote>
  <w:footnote w:type="continuationSeparator" w:id="0">
    <w:p w14:paraId="323FBFDE" w14:textId="77777777" w:rsidR="00403D41" w:rsidRDefault="00403D41" w:rsidP="00010E41">
      <w:pPr>
        <w:spacing w:after="0"/>
      </w:pPr>
      <w:r>
        <w:continuationSeparator/>
      </w:r>
    </w:p>
    <w:p w14:paraId="52B06C82" w14:textId="77777777" w:rsidR="00403D41" w:rsidRDefault="00403D41"/>
  </w:footnote>
  <w:footnote w:id="1">
    <w:p w14:paraId="5F2F6501" w14:textId="36D7A0D6" w:rsidR="00753875" w:rsidRDefault="00753875">
      <w:pPr>
        <w:pStyle w:val="FootnoteText"/>
      </w:pPr>
      <w:r w:rsidRPr="00F0754F">
        <w:rPr>
          <w:rStyle w:val="FootnoteReference"/>
          <w:sz w:val="18"/>
          <w:szCs w:val="18"/>
        </w:rPr>
        <w:footnoteRef/>
      </w:r>
      <w:r w:rsidRPr="00F0754F">
        <w:rPr>
          <w:sz w:val="18"/>
          <w:szCs w:val="18"/>
        </w:rPr>
        <w:t xml:space="preserve"> </w:t>
      </w:r>
      <w:r w:rsidR="003D6747">
        <w:rPr>
          <w:sz w:val="18"/>
          <w:szCs w:val="18"/>
        </w:rPr>
        <w:t>‘</w:t>
      </w:r>
      <w:r w:rsidRPr="00F0754F">
        <w:rPr>
          <w:sz w:val="18"/>
          <w:szCs w:val="18"/>
        </w:rPr>
        <w:t>Cogeneration</w:t>
      </w:r>
      <w:r w:rsidR="003D6747">
        <w:rPr>
          <w:sz w:val="18"/>
          <w:szCs w:val="18"/>
        </w:rPr>
        <w:t>’</w:t>
      </w:r>
      <w:r w:rsidRPr="00F0754F">
        <w:rPr>
          <w:sz w:val="18"/>
          <w:szCs w:val="18"/>
        </w:rPr>
        <w:t xml:space="preserve"> is the process of producing electricity and useful heat together </w:t>
      </w:r>
      <w:r w:rsidR="003D6747">
        <w:rPr>
          <w:sz w:val="18"/>
          <w:szCs w:val="18"/>
        </w:rPr>
        <w:t>at the same time</w:t>
      </w:r>
      <w:r w:rsidRPr="00F0754F">
        <w:rPr>
          <w:sz w:val="18"/>
          <w:szCs w:val="18"/>
        </w:rPr>
        <w:t>, typically at sites that generate energy for their own oper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EE3610"/>
    <w:multiLevelType w:val="hybridMultilevel"/>
    <w:tmpl w:val="61324B64"/>
    <w:lvl w:ilvl="0" w:tplc="B17EB12C">
      <w:numFmt w:val="bullet"/>
      <w:pStyle w:val="ListBullet"/>
      <w:lvlText w:val=""/>
      <w:lvlJc w:val="left"/>
      <w:pPr>
        <w:ind w:left="1070" w:hanging="360"/>
      </w:pPr>
      <w:rPr>
        <w:rFonts w:ascii="Symbol" w:eastAsiaTheme="minorHAnsi" w:hAnsi="Symbol" w:cstheme="minorBidi" w:hint="default"/>
      </w:rPr>
    </w:lvl>
    <w:lvl w:ilvl="1" w:tplc="74E04386">
      <w:start w:val="1"/>
      <w:numFmt w:val="bullet"/>
      <w:pStyle w:val="ListBullet2"/>
      <w:lvlText w:val="○"/>
      <w:lvlJc w:val="left"/>
      <w:pPr>
        <w:ind w:left="1440" w:hanging="360"/>
      </w:pPr>
      <w:rPr>
        <w:rFonts w:ascii="Courier New" w:hAnsi="Courier New" w:hint="default"/>
      </w:rPr>
    </w:lvl>
    <w:lvl w:ilvl="2" w:tplc="C984597E">
      <w:start w:val="1"/>
      <w:numFmt w:val="bullet"/>
      <w:pStyle w:val="ListBullet3"/>
      <w:lvlText w:val="○"/>
      <w:lvlJc w:val="left"/>
      <w:pPr>
        <w:ind w:left="2160" w:hanging="360"/>
      </w:pPr>
      <w:rPr>
        <w:rFonts w:ascii="Courier New" w:hAnsi="Courier New" w:hint="default"/>
      </w:rPr>
    </w:lvl>
    <w:lvl w:ilvl="3" w:tplc="A6E2B080" w:tentative="1">
      <w:start w:val="1"/>
      <w:numFmt w:val="bullet"/>
      <w:lvlText w:val=""/>
      <w:lvlJc w:val="left"/>
      <w:pPr>
        <w:ind w:left="2880" w:hanging="360"/>
      </w:pPr>
      <w:rPr>
        <w:rFonts w:ascii="Symbol" w:hAnsi="Symbol" w:hint="default"/>
      </w:rPr>
    </w:lvl>
    <w:lvl w:ilvl="4" w:tplc="CE4A624C" w:tentative="1">
      <w:start w:val="1"/>
      <w:numFmt w:val="bullet"/>
      <w:lvlText w:val="o"/>
      <w:lvlJc w:val="left"/>
      <w:pPr>
        <w:ind w:left="3600" w:hanging="360"/>
      </w:pPr>
      <w:rPr>
        <w:rFonts w:ascii="Courier New" w:hAnsi="Courier New" w:cs="Courier New" w:hint="default"/>
      </w:rPr>
    </w:lvl>
    <w:lvl w:ilvl="5" w:tplc="86FCEC92" w:tentative="1">
      <w:start w:val="1"/>
      <w:numFmt w:val="bullet"/>
      <w:lvlText w:val=""/>
      <w:lvlJc w:val="left"/>
      <w:pPr>
        <w:ind w:left="4320" w:hanging="360"/>
      </w:pPr>
      <w:rPr>
        <w:rFonts w:ascii="Wingdings" w:hAnsi="Wingdings" w:hint="default"/>
      </w:rPr>
    </w:lvl>
    <w:lvl w:ilvl="6" w:tplc="40B6F8FE" w:tentative="1">
      <w:start w:val="1"/>
      <w:numFmt w:val="bullet"/>
      <w:lvlText w:val=""/>
      <w:lvlJc w:val="left"/>
      <w:pPr>
        <w:ind w:left="5040" w:hanging="360"/>
      </w:pPr>
      <w:rPr>
        <w:rFonts w:ascii="Symbol" w:hAnsi="Symbol" w:hint="default"/>
      </w:rPr>
    </w:lvl>
    <w:lvl w:ilvl="7" w:tplc="DDD83BC2" w:tentative="1">
      <w:start w:val="1"/>
      <w:numFmt w:val="bullet"/>
      <w:lvlText w:val="o"/>
      <w:lvlJc w:val="left"/>
      <w:pPr>
        <w:ind w:left="5760" w:hanging="360"/>
      </w:pPr>
      <w:rPr>
        <w:rFonts w:ascii="Courier New" w:hAnsi="Courier New" w:cs="Courier New" w:hint="default"/>
      </w:rPr>
    </w:lvl>
    <w:lvl w:ilvl="8" w:tplc="F35E0014" w:tentative="1">
      <w:start w:val="1"/>
      <w:numFmt w:val="bullet"/>
      <w:lvlText w:val=""/>
      <w:lvlJc w:val="left"/>
      <w:pPr>
        <w:ind w:left="6480" w:hanging="360"/>
      </w:pPr>
      <w:rPr>
        <w:rFonts w:ascii="Wingdings" w:hAnsi="Wingdings" w:hint="default"/>
      </w:rPr>
    </w:lvl>
  </w:abstractNum>
  <w:abstractNum w:abstractNumId="1" w15:restartNumberingAfterBreak="0">
    <w:nsid w:val="1A0A2EC6"/>
    <w:multiLevelType w:val="hybridMultilevel"/>
    <w:tmpl w:val="2880FA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C496648"/>
    <w:multiLevelType w:val="hybridMultilevel"/>
    <w:tmpl w:val="296A2FC0"/>
    <w:lvl w:ilvl="0" w:tplc="5992CB92">
      <w:start w:val="1"/>
      <w:numFmt w:val="bullet"/>
      <w:lvlText w:val=""/>
      <w:lvlJc w:val="left"/>
      <w:pPr>
        <w:ind w:left="720" w:hanging="360"/>
      </w:pPr>
      <w:rPr>
        <w:rFonts w:ascii="Symbol" w:hAnsi="Symbol"/>
      </w:rPr>
    </w:lvl>
    <w:lvl w:ilvl="1" w:tplc="4338217E">
      <w:start w:val="1"/>
      <w:numFmt w:val="bullet"/>
      <w:lvlText w:val=""/>
      <w:lvlJc w:val="left"/>
      <w:pPr>
        <w:ind w:left="720" w:hanging="360"/>
      </w:pPr>
      <w:rPr>
        <w:rFonts w:ascii="Symbol" w:hAnsi="Symbol"/>
      </w:rPr>
    </w:lvl>
    <w:lvl w:ilvl="2" w:tplc="2CB0B504">
      <w:start w:val="1"/>
      <w:numFmt w:val="bullet"/>
      <w:lvlText w:val=""/>
      <w:lvlJc w:val="left"/>
      <w:pPr>
        <w:ind w:left="720" w:hanging="360"/>
      </w:pPr>
      <w:rPr>
        <w:rFonts w:ascii="Symbol" w:hAnsi="Symbol"/>
      </w:rPr>
    </w:lvl>
    <w:lvl w:ilvl="3" w:tplc="D3166928">
      <w:start w:val="1"/>
      <w:numFmt w:val="bullet"/>
      <w:lvlText w:val=""/>
      <w:lvlJc w:val="left"/>
      <w:pPr>
        <w:ind w:left="720" w:hanging="360"/>
      </w:pPr>
      <w:rPr>
        <w:rFonts w:ascii="Symbol" w:hAnsi="Symbol"/>
      </w:rPr>
    </w:lvl>
    <w:lvl w:ilvl="4" w:tplc="B74435CC">
      <w:start w:val="1"/>
      <w:numFmt w:val="bullet"/>
      <w:lvlText w:val=""/>
      <w:lvlJc w:val="left"/>
      <w:pPr>
        <w:ind w:left="720" w:hanging="360"/>
      </w:pPr>
      <w:rPr>
        <w:rFonts w:ascii="Symbol" w:hAnsi="Symbol"/>
      </w:rPr>
    </w:lvl>
    <w:lvl w:ilvl="5" w:tplc="5956C564">
      <w:start w:val="1"/>
      <w:numFmt w:val="bullet"/>
      <w:lvlText w:val=""/>
      <w:lvlJc w:val="left"/>
      <w:pPr>
        <w:ind w:left="720" w:hanging="360"/>
      </w:pPr>
      <w:rPr>
        <w:rFonts w:ascii="Symbol" w:hAnsi="Symbol"/>
      </w:rPr>
    </w:lvl>
    <w:lvl w:ilvl="6" w:tplc="0DFA7120">
      <w:start w:val="1"/>
      <w:numFmt w:val="bullet"/>
      <w:lvlText w:val=""/>
      <w:lvlJc w:val="left"/>
      <w:pPr>
        <w:ind w:left="720" w:hanging="360"/>
      </w:pPr>
      <w:rPr>
        <w:rFonts w:ascii="Symbol" w:hAnsi="Symbol"/>
      </w:rPr>
    </w:lvl>
    <w:lvl w:ilvl="7" w:tplc="4B36E6D8">
      <w:start w:val="1"/>
      <w:numFmt w:val="bullet"/>
      <w:lvlText w:val=""/>
      <w:lvlJc w:val="left"/>
      <w:pPr>
        <w:ind w:left="720" w:hanging="360"/>
      </w:pPr>
      <w:rPr>
        <w:rFonts w:ascii="Symbol" w:hAnsi="Symbol"/>
      </w:rPr>
    </w:lvl>
    <w:lvl w:ilvl="8" w:tplc="99D40AB6">
      <w:start w:val="1"/>
      <w:numFmt w:val="bullet"/>
      <w:lvlText w:val=""/>
      <w:lvlJc w:val="left"/>
      <w:pPr>
        <w:ind w:left="720" w:hanging="360"/>
      </w:pPr>
      <w:rPr>
        <w:rFonts w:ascii="Symbol" w:hAnsi="Symbol"/>
      </w:rPr>
    </w:lvl>
  </w:abstractNum>
  <w:abstractNum w:abstractNumId="3" w15:restartNumberingAfterBreak="0">
    <w:nsid w:val="2164428E"/>
    <w:multiLevelType w:val="hybridMultilevel"/>
    <w:tmpl w:val="FF4A793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DD6256E"/>
    <w:multiLevelType w:val="hybridMultilevel"/>
    <w:tmpl w:val="BE740220"/>
    <w:lvl w:ilvl="0" w:tplc="F8825ABA">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414F3B1A"/>
    <w:multiLevelType w:val="hybridMultilevel"/>
    <w:tmpl w:val="1A9E8A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4997190"/>
    <w:multiLevelType w:val="multilevel"/>
    <w:tmpl w:val="BEF67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7F070E"/>
    <w:multiLevelType w:val="hybridMultilevel"/>
    <w:tmpl w:val="08A4C72A"/>
    <w:lvl w:ilvl="0" w:tplc="DEF056E6">
      <w:start w:val="1"/>
      <w:numFmt w:val="bullet"/>
      <w:pStyle w:val="ListParagraph"/>
      <w:lvlText w:val=""/>
      <w:lvlJc w:val="left"/>
      <w:pPr>
        <w:ind w:left="567" w:hanging="283"/>
      </w:pPr>
      <w:rPr>
        <w:rFonts w:ascii="Symbol" w:hAnsi="Symbol" w:hint="default"/>
      </w:rPr>
    </w:lvl>
    <w:lvl w:ilvl="1" w:tplc="125E13B0">
      <w:start w:val="1"/>
      <w:numFmt w:val="bullet"/>
      <w:pStyle w:val="Bulletssecondlevel"/>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F40DEA"/>
    <w:multiLevelType w:val="hybridMultilevel"/>
    <w:tmpl w:val="FD9042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25719CC"/>
    <w:multiLevelType w:val="hybridMultilevel"/>
    <w:tmpl w:val="A18E3604"/>
    <w:lvl w:ilvl="0" w:tplc="2FF8A558">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3663821"/>
    <w:multiLevelType w:val="multilevel"/>
    <w:tmpl w:val="2CAAB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F31DEB"/>
    <w:multiLevelType w:val="hybridMultilevel"/>
    <w:tmpl w:val="E8EEB8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96D02D9"/>
    <w:multiLevelType w:val="hybridMultilevel"/>
    <w:tmpl w:val="FACE7E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96E1020"/>
    <w:multiLevelType w:val="hybridMultilevel"/>
    <w:tmpl w:val="CAD4C668"/>
    <w:lvl w:ilvl="0" w:tplc="3E98D6F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CA74637"/>
    <w:multiLevelType w:val="multilevel"/>
    <w:tmpl w:val="E892D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0F7B14"/>
    <w:multiLevelType w:val="hybridMultilevel"/>
    <w:tmpl w:val="7494B604"/>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134789A">
      <w:numFmt w:val="bullet"/>
      <w:lvlText w:val="-"/>
      <w:lvlJc w:val="left"/>
      <w:pPr>
        <w:ind w:left="2160" w:hanging="360"/>
      </w:pPr>
      <w:rPr>
        <w:rFonts w:ascii="Calibri" w:eastAsiaTheme="minorHAnsi" w:hAnsi="Calibri" w:cs="Calibri"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0D03255"/>
    <w:multiLevelType w:val="hybridMultilevel"/>
    <w:tmpl w:val="63B0DED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725202C9"/>
    <w:multiLevelType w:val="hybridMultilevel"/>
    <w:tmpl w:val="F0A8F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31071FA"/>
    <w:multiLevelType w:val="hybridMultilevel"/>
    <w:tmpl w:val="3CCE1C8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1" w15:restartNumberingAfterBreak="0">
    <w:nsid w:val="7AEA23FB"/>
    <w:multiLevelType w:val="multilevel"/>
    <w:tmpl w:val="1DF0E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5581330">
    <w:abstractNumId w:val="9"/>
  </w:num>
  <w:num w:numId="2" w16cid:durableId="462232284">
    <w:abstractNumId w:val="6"/>
  </w:num>
  <w:num w:numId="3" w16cid:durableId="461658861">
    <w:abstractNumId w:val="5"/>
  </w:num>
  <w:num w:numId="4" w16cid:durableId="425536575">
    <w:abstractNumId w:val="11"/>
  </w:num>
  <w:num w:numId="5" w16cid:durableId="1323898389">
    <w:abstractNumId w:val="4"/>
  </w:num>
  <w:num w:numId="6" w16cid:durableId="2074355970">
    <w:abstractNumId w:val="7"/>
  </w:num>
  <w:num w:numId="7" w16cid:durableId="1272395134">
    <w:abstractNumId w:val="0"/>
  </w:num>
  <w:num w:numId="8" w16cid:durableId="2017151346">
    <w:abstractNumId w:val="16"/>
  </w:num>
  <w:num w:numId="9" w16cid:durableId="963193009">
    <w:abstractNumId w:val="12"/>
  </w:num>
  <w:num w:numId="10" w16cid:durableId="202058577">
    <w:abstractNumId w:val="18"/>
  </w:num>
  <w:num w:numId="11" w16cid:durableId="985816357">
    <w:abstractNumId w:val="15"/>
  </w:num>
  <w:num w:numId="12" w16cid:durableId="1214195493">
    <w:abstractNumId w:val="8"/>
  </w:num>
  <w:num w:numId="13" w16cid:durableId="1922909288">
    <w:abstractNumId w:val="21"/>
  </w:num>
  <w:num w:numId="14" w16cid:durableId="1113785861">
    <w:abstractNumId w:val="3"/>
  </w:num>
  <w:num w:numId="15" w16cid:durableId="1828475794">
    <w:abstractNumId w:val="10"/>
  </w:num>
  <w:num w:numId="16" w16cid:durableId="1360618508">
    <w:abstractNumId w:val="20"/>
  </w:num>
  <w:num w:numId="17" w16cid:durableId="423039417">
    <w:abstractNumId w:val="20"/>
  </w:num>
  <w:num w:numId="18" w16cid:durableId="1607225528">
    <w:abstractNumId w:val="13"/>
  </w:num>
  <w:num w:numId="19" w16cid:durableId="12584212">
    <w:abstractNumId w:val="19"/>
  </w:num>
  <w:num w:numId="20" w16cid:durableId="1327322358">
    <w:abstractNumId w:val="1"/>
  </w:num>
  <w:num w:numId="21" w16cid:durableId="2072462322">
    <w:abstractNumId w:val="17"/>
  </w:num>
  <w:num w:numId="22" w16cid:durableId="788816697">
    <w:abstractNumId w:val="14"/>
  </w:num>
  <w:num w:numId="23" w16cid:durableId="8400502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7E55BE"/>
    <w:rsid w:val="0000567B"/>
    <w:rsid w:val="000065E8"/>
    <w:rsid w:val="00010E41"/>
    <w:rsid w:val="00011E76"/>
    <w:rsid w:val="00014D80"/>
    <w:rsid w:val="00014FAF"/>
    <w:rsid w:val="00017663"/>
    <w:rsid w:val="00022651"/>
    <w:rsid w:val="00023EAB"/>
    <w:rsid w:val="00024406"/>
    <w:rsid w:val="000244FC"/>
    <w:rsid w:val="0002461B"/>
    <w:rsid w:val="00027225"/>
    <w:rsid w:val="00027898"/>
    <w:rsid w:val="00027BEB"/>
    <w:rsid w:val="00031ACA"/>
    <w:rsid w:val="00032C99"/>
    <w:rsid w:val="0004096F"/>
    <w:rsid w:val="000439A8"/>
    <w:rsid w:val="00043C6A"/>
    <w:rsid w:val="0004457D"/>
    <w:rsid w:val="00051EA9"/>
    <w:rsid w:val="00051F5F"/>
    <w:rsid w:val="00052448"/>
    <w:rsid w:val="000530B6"/>
    <w:rsid w:val="00055D16"/>
    <w:rsid w:val="000625D4"/>
    <w:rsid w:val="000653CC"/>
    <w:rsid w:val="0006604F"/>
    <w:rsid w:val="00070339"/>
    <w:rsid w:val="000716E3"/>
    <w:rsid w:val="00071C37"/>
    <w:rsid w:val="00071CE1"/>
    <w:rsid w:val="00074B4A"/>
    <w:rsid w:val="00074C18"/>
    <w:rsid w:val="000752C9"/>
    <w:rsid w:val="000762FC"/>
    <w:rsid w:val="0008073C"/>
    <w:rsid w:val="00082DB0"/>
    <w:rsid w:val="000834A9"/>
    <w:rsid w:val="00083D6E"/>
    <w:rsid w:val="000847F1"/>
    <w:rsid w:val="00094A2E"/>
    <w:rsid w:val="0009560F"/>
    <w:rsid w:val="0009579F"/>
    <w:rsid w:val="000A0BB6"/>
    <w:rsid w:val="000A3C91"/>
    <w:rsid w:val="000B35AE"/>
    <w:rsid w:val="000C3B55"/>
    <w:rsid w:val="000C49D4"/>
    <w:rsid w:val="000C673F"/>
    <w:rsid w:val="000D1133"/>
    <w:rsid w:val="000D1E11"/>
    <w:rsid w:val="000D270B"/>
    <w:rsid w:val="000D34FC"/>
    <w:rsid w:val="000D3D3D"/>
    <w:rsid w:val="000E07AB"/>
    <w:rsid w:val="000E3420"/>
    <w:rsid w:val="000E3E29"/>
    <w:rsid w:val="000E6C2A"/>
    <w:rsid w:val="000E7E99"/>
    <w:rsid w:val="00100DE4"/>
    <w:rsid w:val="00101625"/>
    <w:rsid w:val="00102339"/>
    <w:rsid w:val="00104542"/>
    <w:rsid w:val="001070E1"/>
    <w:rsid w:val="00115F3B"/>
    <w:rsid w:val="0011622A"/>
    <w:rsid w:val="00116F31"/>
    <w:rsid w:val="00117852"/>
    <w:rsid w:val="00122500"/>
    <w:rsid w:val="001244C8"/>
    <w:rsid w:val="00124AD2"/>
    <w:rsid w:val="00124F40"/>
    <w:rsid w:val="001272E4"/>
    <w:rsid w:val="001308F8"/>
    <w:rsid w:val="00136779"/>
    <w:rsid w:val="001474E6"/>
    <w:rsid w:val="001579D1"/>
    <w:rsid w:val="00161CC3"/>
    <w:rsid w:val="00176196"/>
    <w:rsid w:val="00177B4A"/>
    <w:rsid w:val="00180D80"/>
    <w:rsid w:val="0018265D"/>
    <w:rsid w:val="00184F5A"/>
    <w:rsid w:val="00185144"/>
    <w:rsid w:val="00186B2A"/>
    <w:rsid w:val="00187D51"/>
    <w:rsid w:val="00190845"/>
    <w:rsid w:val="00194726"/>
    <w:rsid w:val="00195768"/>
    <w:rsid w:val="00196CF4"/>
    <w:rsid w:val="001A059B"/>
    <w:rsid w:val="001A0D29"/>
    <w:rsid w:val="001A1A62"/>
    <w:rsid w:val="001A1F16"/>
    <w:rsid w:val="001A3F45"/>
    <w:rsid w:val="001A3F9A"/>
    <w:rsid w:val="001A4762"/>
    <w:rsid w:val="001A61E5"/>
    <w:rsid w:val="001B2FD1"/>
    <w:rsid w:val="001B4315"/>
    <w:rsid w:val="001B5E0F"/>
    <w:rsid w:val="001B6004"/>
    <w:rsid w:val="001B628C"/>
    <w:rsid w:val="001C0110"/>
    <w:rsid w:val="001D1737"/>
    <w:rsid w:val="001D2D43"/>
    <w:rsid w:val="001E08DF"/>
    <w:rsid w:val="001E4068"/>
    <w:rsid w:val="001E6C5F"/>
    <w:rsid w:val="001E713B"/>
    <w:rsid w:val="001E7C87"/>
    <w:rsid w:val="001F2647"/>
    <w:rsid w:val="001F3BD1"/>
    <w:rsid w:val="002016F4"/>
    <w:rsid w:val="00201E8A"/>
    <w:rsid w:val="00201F20"/>
    <w:rsid w:val="00207A36"/>
    <w:rsid w:val="00213464"/>
    <w:rsid w:val="00214BCE"/>
    <w:rsid w:val="00222146"/>
    <w:rsid w:val="00233DD9"/>
    <w:rsid w:val="00233FE4"/>
    <w:rsid w:val="00234E37"/>
    <w:rsid w:val="0023652E"/>
    <w:rsid w:val="00244C0B"/>
    <w:rsid w:val="002456D1"/>
    <w:rsid w:val="00254685"/>
    <w:rsid w:val="0025615C"/>
    <w:rsid w:val="00260152"/>
    <w:rsid w:val="0026081C"/>
    <w:rsid w:val="00261304"/>
    <w:rsid w:val="00261B0E"/>
    <w:rsid w:val="00262705"/>
    <w:rsid w:val="00267996"/>
    <w:rsid w:val="00270F9D"/>
    <w:rsid w:val="00280FD1"/>
    <w:rsid w:val="002811D7"/>
    <w:rsid w:val="002848BC"/>
    <w:rsid w:val="00285F5C"/>
    <w:rsid w:val="0028796E"/>
    <w:rsid w:val="00291A0F"/>
    <w:rsid w:val="002922B6"/>
    <w:rsid w:val="00292D05"/>
    <w:rsid w:val="00292FE9"/>
    <w:rsid w:val="00293687"/>
    <w:rsid w:val="00294A87"/>
    <w:rsid w:val="002959BE"/>
    <w:rsid w:val="002A051A"/>
    <w:rsid w:val="002A0B5F"/>
    <w:rsid w:val="002A1986"/>
    <w:rsid w:val="002A3FD9"/>
    <w:rsid w:val="002A425B"/>
    <w:rsid w:val="002A67EF"/>
    <w:rsid w:val="002A68D0"/>
    <w:rsid w:val="002B0C70"/>
    <w:rsid w:val="002B1334"/>
    <w:rsid w:val="002B2701"/>
    <w:rsid w:val="002B2ABB"/>
    <w:rsid w:val="002B3F33"/>
    <w:rsid w:val="002C0894"/>
    <w:rsid w:val="002C1C39"/>
    <w:rsid w:val="002C3EF7"/>
    <w:rsid w:val="002C654F"/>
    <w:rsid w:val="002C7852"/>
    <w:rsid w:val="002C78AA"/>
    <w:rsid w:val="002D0460"/>
    <w:rsid w:val="002D6277"/>
    <w:rsid w:val="002E2017"/>
    <w:rsid w:val="002E3524"/>
    <w:rsid w:val="002E7676"/>
    <w:rsid w:val="002F00B5"/>
    <w:rsid w:val="002F2EDE"/>
    <w:rsid w:val="002F6DA5"/>
    <w:rsid w:val="00303302"/>
    <w:rsid w:val="00303B6F"/>
    <w:rsid w:val="003047F2"/>
    <w:rsid w:val="0031146D"/>
    <w:rsid w:val="00311CB8"/>
    <w:rsid w:val="003121F8"/>
    <w:rsid w:val="00317339"/>
    <w:rsid w:val="0031770C"/>
    <w:rsid w:val="00320985"/>
    <w:rsid w:val="003256B3"/>
    <w:rsid w:val="00326220"/>
    <w:rsid w:val="0033137F"/>
    <w:rsid w:val="0033160A"/>
    <w:rsid w:val="00331B4A"/>
    <w:rsid w:val="00334FC6"/>
    <w:rsid w:val="00336F64"/>
    <w:rsid w:val="0033763B"/>
    <w:rsid w:val="003501B4"/>
    <w:rsid w:val="00350BB7"/>
    <w:rsid w:val="0035268B"/>
    <w:rsid w:val="003572D3"/>
    <w:rsid w:val="00357F97"/>
    <w:rsid w:val="003662BF"/>
    <w:rsid w:val="0036649E"/>
    <w:rsid w:val="003702F3"/>
    <w:rsid w:val="003704EA"/>
    <w:rsid w:val="00370EF9"/>
    <w:rsid w:val="00374277"/>
    <w:rsid w:val="0037471A"/>
    <w:rsid w:val="00375C3C"/>
    <w:rsid w:val="0037760F"/>
    <w:rsid w:val="00377A80"/>
    <w:rsid w:val="00381ED0"/>
    <w:rsid w:val="003827EB"/>
    <w:rsid w:val="00383125"/>
    <w:rsid w:val="003876C5"/>
    <w:rsid w:val="0039079D"/>
    <w:rsid w:val="003973AF"/>
    <w:rsid w:val="00397F2C"/>
    <w:rsid w:val="003A111B"/>
    <w:rsid w:val="003A21B3"/>
    <w:rsid w:val="003A3DD9"/>
    <w:rsid w:val="003A6D6D"/>
    <w:rsid w:val="003A76FE"/>
    <w:rsid w:val="003B2CB0"/>
    <w:rsid w:val="003B4A63"/>
    <w:rsid w:val="003B4BB1"/>
    <w:rsid w:val="003B7F9E"/>
    <w:rsid w:val="003C0CA7"/>
    <w:rsid w:val="003C0D30"/>
    <w:rsid w:val="003C24C0"/>
    <w:rsid w:val="003C4063"/>
    <w:rsid w:val="003C416B"/>
    <w:rsid w:val="003C45BE"/>
    <w:rsid w:val="003C51F5"/>
    <w:rsid w:val="003D002D"/>
    <w:rsid w:val="003D00B7"/>
    <w:rsid w:val="003D62B4"/>
    <w:rsid w:val="003D6747"/>
    <w:rsid w:val="003D749E"/>
    <w:rsid w:val="003E3E36"/>
    <w:rsid w:val="003E596F"/>
    <w:rsid w:val="003E648B"/>
    <w:rsid w:val="003F16CB"/>
    <w:rsid w:val="003F4AC6"/>
    <w:rsid w:val="003F7B8A"/>
    <w:rsid w:val="003F7D49"/>
    <w:rsid w:val="004025C4"/>
    <w:rsid w:val="00403D41"/>
    <w:rsid w:val="00404BC8"/>
    <w:rsid w:val="004063DA"/>
    <w:rsid w:val="00406712"/>
    <w:rsid w:val="00406B96"/>
    <w:rsid w:val="00407B9F"/>
    <w:rsid w:val="0041099D"/>
    <w:rsid w:val="004113C0"/>
    <w:rsid w:val="00413F03"/>
    <w:rsid w:val="00413F60"/>
    <w:rsid w:val="00414FCA"/>
    <w:rsid w:val="00415646"/>
    <w:rsid w:val="00415A50"/>
    <w:rsid w:val="00416145"/>
    <w:rsid w:val="00416232"/>
    <w:rsid w:val="004166F2"/>
    <w:rsid w:val="0041675F"/>
    <w:rsid w:val="00416DCA"/>
    <w:rsid w:val="00417564"/>
    <w:rsid w:val="00423414"/>
    <w:rsid w:val="00424928"/>
    <w:rsid w:val="00431161"/>
    <w:rsid w:val="00431ACE"/>
    <w:rsid w:val="0043509D"/>
    <w:rsid w:val="00435111"/>
    <w:rsid w:val="00435C2F"/>
    <w:rsid w:val="0043783E"/>
    <w:rsid w:val="00441038"/>
    <w:rsid w:val="0044212A"/>
    <w:rsid w:val="00442D9C"/>
    <w:rsid w:val="004445D5"/>
    <w:rsid w:val="004465A8"/>
    <w:rsid w:val="00450DC1"/>
    <w:rsid w:val="00450F36"/>
    <w:rsid w:val="004510B0"/>
    <w:rsid w:val="00453A67"/>
    <w:rsid w:val="00460339"/>
    <w:rsid w:val="00464AA0"/>
    <w:rsid w:val="00464F89"/>
    <w:rsid w:val="0047013B"/>
    <w:rsid w:val="00473DDA"/>
    <w:rsid w:val="004753AE"/>
    <w:rsid w:val="004771C5"/>
    <w:rsid w:val="00477D0E"/>
    <w:rsid w:val="00483E91"/>
    <w:rsid w:val="004848C7"/>
    <w:rsid w:val="00490EB0"/>
    <w:rsid w:val="00492C5F"/>
    <w:rsid w:val="00495CAB"/>
    <w:rsid w:val="00496A02"/>
    <w:rsid w:val="004A2DA6"/>
    <w:rsid w:val="004A3E80"/>
    <w:rsid w:val="004A5A58"/>
    <w:rsid w:val="004B3F63"/>
    <w:rsid w:val="004B4AAC"/>
    <w:rsid w:val="004B76FB"/>
    <w:rsid w:val="004C253F"/>
    <w:rsid w:val="004C6B88"/>
    <w:rsid w:val="004C759A"/>
    <w:rsid w:val="004D0FCE"/>
    <w:rsid w:val="004D1880"/>
    <w:rsid w:val="004D2A61"/>
    <w:rsid w:val="004D708E"/>
    <w:rsid w:val="004E5131"/>
    <w:rsid w:val="004F0E8D"/>
    <w:rsid w:val="004F2050"/>
    <w:rsid w:val="004F20C0"/>
    <w:rsid w:val="004F281F"/>
    <w:rsid w:val="0050317F"/>
    <w:rsid w:val="005032CA"/>
    <w:rsid w:val="0050340A"/>
    <w:rsid w:val="0051013B"/>
    <w:rsid w:val="00510D3F"/>
    <w:rsid w:val="00514A2A"/>
    <w:rsid w:val="00514B04"/>
    <w:rsid w:val="00516794"/>
    <w:rsid w:val="00517C5A"/>
    <w:rsid w:val="0052139B"/>
    <w:rsid w:val="00534602"/>
    <w:rsid w:val="005413F3"/>
    <w:rsid w:val="00546B8F"/>
    <w:rsid w:val="005502E5"/>
    <w:rsid w:val="00551EF0"/>
    <w:rsid w:val="0055468D"/>
    <w:rsid w:val="00554A79"/>
    <w:rsid w:val="0055533E"/>
    <w:rsid w:val="00555609"/>
    <w:rsid w:val="005557B0"/>
    <w:rsid w:val="00562182"/>
    <w:rsid w:val="005665C4"/>
    <w:rsid w:val="00570A8B"/>
    <w:rsid w:val="00570C69"/>
    <w:rsid w:val="00574445"/>
    <w:rsid w:val="00585AE7"/>
    <w:rsid w:val="00594BAC"/>
    <w:rsid w:val="0059748E"/>
    <w:rsid w:val="005A256C"/>
    <w:rsid w:val="005A420A"/>
    <w:rsid w:val="005A49A4"/>
    <w:rsid w:val="005A5E6D"/>
    <w:rsid w:val="005A5F76"/>
    <w:rsid w:val="005B311B"/>
    <w:rsid w:val="005C02A1"/>
    <w:rsid w:val="005C5408"/>
    <w:rsid w:val="005C5613"/>
    <w:rsid w:val="005C5D4A"/>
    <w:rsid w:val="005C67D4"/>
    <w:rsid w:val="005D6D76"/>
    <w:rsid w:val="005E00A1"/>
    <w:rsid w:val="005E16A7"/>
    <w:rsid w:val="005E35D4"/>
    <w:rsid w:val="005F2883"/>
    <w:rsid w:val="005F3397"/>
    <w:rsid w:val="005F50C0"/>
    <w:rsid w:val="005F5F25"/>
    <w:rsid w:val="005F646A"/>
    <w:rsid w:val="005F784F"/>
    <w:rsid w:val="006002A4"/>
    <w:rsid w:val="00600744"/>
    <w:rsid w:val="00601F0D"/>
    <w:rsid w:val="00610DDF"/>
    <w:rsid w:val="00616F0C"/>
    <w:rsid w:val="00623045"/>
    <w:rsid w:val="00624397"/>
    <w:rsid w:val="00626332"/>
    <w:rsid w:val="00627105"/>
    <w:rsid w:val="00627A05"/>
    <w:rsid w:val="006311B5"/>
    <w:rsid w:val="00632437"/>
    <w:rsid w:val="00633F09"/>
    <w:rsid w:val="00637A28"/>
    <w:rsid w:val="00644E73"/>
    <w:rsid w:val="0064773E"/>
    <w:rsid w:val="006522B1"/>
    <w:rsid w:val="00654C15"/>
    <w:rsid w:val="0065533B"/>
    <w:rsid w:val="00656517"/>
    <w:rsid w:val="00656FC4"/>
    <w:rsid w:val="006574C0"/>
    <w:rsid w:val="006606F0"/>
    <w:rsid w:val="00664598"/>
    <w:rsid w:val="00666657"/>
    <w:rsid w:val="00671FD9"/>
    <w:rsid w:val="006835D4"/>
    <w:rsid w:val="006840E4"/>
    <w:rsid w:val="0069155F"/>
    <w:rsid w:val="0069735A"/>
    <w:rsid w:val="006A0F4C"/>
    <w:rsid w:val="006A16A8"/>
    <w:rsid w:val="006A2A55"/>
    <w:rsid w:val="006A4163"/>
    <w:rsid w:val="006A6ED4"/>
    <w:rsid w:val="006B2FE4"/>
    <w:rsid w:val="006B3BFA"/>
    <w:rsid w:val="006B51A7"/>
    <w:rsid w:val="006B6514"/>
    <w:rsid w:val="006B7925"/>
    <w:rsid w:val="006C00C0"/>
    <w:rsid w:val="006C2101"/>
    <w:rsid w:val="006C375D"/>
    <w:rsid w:val="006C3E15"/>
    <w:rsid w:val="006C54C9"/>
    <w:rsid w:val="006C5C32"/>
    <w:rsid w:val="006C6883"/>
    <w:rsid w:val="006D3167"/>
    <w:rsid w:val="006D5896"/>
    <w:rsid w:val="006E117F"/>
    <w:rsid w:val="006E50B7"/>
    <w:rsid w:val="006E5216"/>
    <w:rsid w:val="006E5A34"/>
    <w:rsid w:val="006E630F"/>
    <w:rsid w:val="006E6D62"/>
    <w:rsid w:val="006F2D41"/>
    <w:rsid w:val="006F3106"/>
    <w:rsid w:val="006F58F0"/>
    <w:rsid w:val="006F6EBE"/>
    <w:rsid w:val="006F78E7"/>
    <w:rsid w:val="0070080D"/>
    <w:rsid w:val="00703900"/>
    <w:rsid w:val="00705D2E"/>
    <w:rsid w:val="007106D4"/>
    <w:rsid w:val="0071262F"/>
    <w:rsid w:val="00712813"/>
    <w:rsid w:val="00713468"/>
    <w:rsid w:val="00714E87"/>
    <w:rsid w:val="007204F5"/>
    <w:rsid w:val="00720855"/>
    <w:rsid w:val="00722A83"/>
    <w:rsid w:val="007236D7"/>
    <w:rsid w:val="007277B2"/>
    <w:rsid w:val="007345EA"/>
    <w:rsid w:val="00734AB2"/>
    <w:rsid w:val="00741DCA"/>
    <w:rsid w:val="007436E9"/>
    <w:rsid w:val="00744D0C"/>
    <w:rsid w:val="00745D78"/>
    <w:rsid w:val="00750063"/>
    <w:rsid w:val="00750991"/>
    <w:rsid w:val="00753875"/>
    <w:rsid w:val="00756A8B"/>
    <w:rsid w:val="00756FB3"/>
    <w:rsid w:val="0076259C"/>
    <w:rsid w:val="00763C7C"/>
    <w:rsid w:val="0077041F"/>
    <w:rsid w:val="00770FD0"/>
    <w:rsid w:val="0077411C"/>
    <w:rsid w:val="0077675E"/>
    <w:rsid w:val="007778E0"/>
    <w:rsid w:val="00780D76"/>
    <w:rsid w:val="00784661"/>
    <w:rsid w:val="00793AE7"/>
    <w:rsid w:val="00795194"/>
    <w:rsid w:val="00796B9E"/>
    <w:rsid w:val="00796EF7"/>
    <w:rsid w:val="00797D8A"/>
    <w:rsid w:val="007A143B"/>
    <w:rsid w:val="007A1E22"/>
    <w:rsid w:val="007A23DB"/>
    <w:rsid w:val="007A3060"/>
    <w:rsid w:val="007B0DE0"/>
    <w:rsid w:val="007B543B"/>
    <w:rsid w:val="007B6093"/>
    <w:rsid w:val="007B722B"/>
    <w:rsid w:val="007C3E3C"/>
    <w:rsid w:val="007D0164"/>
    <w:rsid w:val="007D2A3D"/>
    <w:rsid w:val="007D3E29"/>
    <w:rsid w:val="007D5BF8"/>
    <w:rsid w:val="007D7A7C"/>
    <w:rsid w:val="007E519A"/>
    <w:rsid w:val="007E55BE"/>
    <w:rsid w:val="007F0042"/>
    <w:rsid w:val="007F20CE"/>
    <w:rsid w:val="007F4C80"/>
    <w:rsid w:val="007F536F"/>
    <w:rsid w:val="007F53FB"/>
    <w:rsid w:val="007F59C7"/>
    <w:rsid w:val="007F6EB2"/>
    <w:rsid w:val="007F70D4"/>
    <w:rsid w:val="008045AF"/>
    <w:rsid w:val="00807486"/>
    <w:rsid w:val="00811122"/>
    <w:rsid w:val="00811B74"/>
    <w:rsid w:val="00815817"/>
    <w:rsid w:val="0081663A"/>
    <w:rsid w:val="00817518"/>
    <w:rsid w:val="00820C81"/>
    <w:rsid w:val="00822F6C"/>
    <w:rsid w:val="00824BD0"/>
    <w:rsid w:val="008306CD"/>
    <w:rsid w:val="00830D90"/>
    <w:rsid w:val="00832CC6"/>
    <w:rsid w:val="008366E8"/>
    <w:rsid w:val="00840A15"/>
    <w:rsid w:val="00840BD0"/>
    <w:rsid w:val="00843DBD"/>
    <w:rsid w:val="00844D23"/>
    <w:rsid w:val="008473E7"/>
    <w:rsid w:val="008531FD"/>
    <w:rsid w:val="008568D2"/>
    <w:rsid w:val="00856A65"/>
    <w:rsid w:val="008605B9"/>
    <w:rsid w:val="0086148F"/>
    <w:rsid w:val="00864A80"/>
    <w:rsid w:val="00872B89"/>
    <w:rsid w:val="00873A64"/>
    <w:rsid w:val="00875683"/>
    <w:rsid w:val="00877025"/>
    <w:rsid w:val="00886235"/>
    <w:rsid w:val="00887ABA"/>
    <w:rsid w:val="00890C65"/>
    <w:rsid w:val="008958B0"/>
    <w:rsid w:val="00896757"/>
    <w:rsid w:val="008968B4"/>
    <w:rsid w:val="00897E62"/>
    <w:rsid w:val="008A099F"/>
    <w:rsid w:val="008A0BA1"/>
    <w:rsid w:val="008A12BF"/>
    <w:rsid w:val="008A3C9F"/>
    <w:rsid w:val="008A43E8"/>
    <w:rsid w:val="008B1E78"/>
    <w:rsid w:val="008B619F"/>
    <w:rsid w:val="008C1535"/>
    <w:rsid w:val="008C195B"/>
    <w:rsid w:val="008C2CE2"/>
    <w:rsid w:val="008C7C77"/>
    <w:rsid w:val="008D5A37"/>
    <w:rsid w:val="008D6129"/>
    <w:rsid w:val="008E17A8"/>
    <w:rsid w:val="008E38A5"/>
    <w:rsid w:val="008F0719"/>
    <w:rsid w:val="008F2945"/>
    <w:rsid w:val="008F2E5A"/>
    <w:rsid w:val="008F7896"/>
    <w:rsid w:val="00902905"/>
    <w:rsid w:val="00904232"/>
    <w:rsid w:val="00910194"/>
    <w:rsid w:val="0091636E"/>
    <w:rsid w:val="00923BCB"/>
    <w:rsid w:val="00925A36"/>
    <w:rsid w:val="00925BB2"/>
    <w:rsid w:val="00926792"/>
    <w:rsid w:val="00932296"/>
    <w:rsid w:val="00933B0F"/>
    <w:rsid w:val="00935219"/>
    <w:rsid w:val="009364C5"/>
    <w:rsid w:val="00941FB4"/>
    <w:rsid w:val="009466F3"/>
    <w:rsid w:val="009517D6"/>
    <w:rsid w:val="0095200D"/>
    <w:rsid w:val="00953244"/>
    <w:rsid w:val="009566FA"/>
    <w:rsid w:val="0096009A"/>
    <w:rsid w:val="00965E68"/>
    <w:rsid w:val="009705B0"/>
    <w:rsid w:val="0097135F"/>
    <w:rsid w:val="00971705"/>
    <w:rsid w:val="009726A6"/>
    <w:rsid w:val="009726FB"/>
    <w:rsid w:val="009738FB"/>
    <w:rsid w:val="00976BFC"/>
    <w:rsid w:val="00982F37"/>
    <w:rsid w:val="009848AF"/>
    <w:rsid w:val="00991D37"/>
    <w:rsid w:val="0099269E"/>
    <w:rsid w:val="00992FA4"/>
    <w:rsid w:val="009936DA"/>
    <w:rsid w:val="009A1ADA"/>
    <w:rsid w:val="009A2453"/>
    <w:rsid w:val="009A47E7"/>
    <w:rsid w:val="009A4A49"/>
    <w:rsid w:val="009A7AA0"/>
    <w:rsid w:val="009B21F3"/>
    <w:rsid w:val="009B4D76"/>
    <w:rsid w:val="009B6EB1"/>
    <w:rsid w:val="009C05CE"/>
    <w:rsid w:val="009C339E"/>
    <w:rsid w:val="009C350A"/>
    <w:rsid w:val="009C4DCD"/>
    <w:rsid w:val="009C5581"/>
    <w:rsid w:val="009C785A"/>
    <w:rsid w:val="009D269E"/>
    <w:rsid w:val="009D45B3"/>
    <w:rsid w:val="009D61E5"/>
    <w:rsid w:val="009D6BB8"/>
    <w:rsid w:val="009D76F6"/>
    <w:rsid w:val="009E6746"/>
    <w:rsid w:val="009E678C"/>
    <w:rsid w:val="009F17B6"/>
    <w:rsid w:val="009F2334"/>
    <w:rsid w:val="009F381F"/>
    <w:rsid w:val="009F4BF8"/>
    <w:rsid w:val="009F7875"/>
    <w:rsid w:val="00A01E6F"/>
    <w:rsid w:val="00A0207D"/>
    <w:rsid w:val="00A02610"/>
    <w:rsid w:val="00A0371D"/>
    <w:rsid w:val="00A0662E"/>
    <w:rsid w:val="00A12786"/>
    <w:rsid w:val="00A17B8B"/>
    <w:rsid w:val="00A17EAD"/>
    <w:rsid w:val="00A204B0"/>
    <w:rsid w:val="00A24037"/>
    <w:rsid w:val="00A2428F"/>
    <w:rsid w:val="00A25C87"/>
    <w:rsid w:val="00A267B3"/>
    <w:rsid w:val="00A27675"/>
    <w:rsid w:val="00A27A04"/>
    <w:rsid w:val="00A309DB"/>
    <w:rsid w:val="00A32F72"/>
    <w:rsid w:val="00A3454A"/>
    <w:rsid w:val="00A50FCE"/>
    <w:rsid w:val="00A52DAB"/>
    <w:rsid w:val="00A53EE7"/>
    <w:rsid w:val="00A5588B"/>
    <w:rsid w:val="00A57ACA"/>
    <w:rsid w:val="00A57E88"/>
    <w:rsid w:val="00A600AD"/>
    <w:rsid w:val="00A61751"/>
    <w:rsid w:val="00A66720"/>
    <w:rsid w:val="00A66FC8"/>
    <w:rsid w:val="00A7091F"/>
    <w:rsid w:val="00A71918"/>
    <w:rsid w:val="00A72898"/>
    <w:rsid w:val="00A72E25"/>
    <w:rsid w:val="00A731FD"/>
    <w:rsid w:val="00A7402C"/>
    <w:rsid w:val="00A765E5"/>
    <w:rsid w:val="00A82A37"/>
    <w:rsid w:val="00A8514E"/>
    <w:rsid w:val="00A86AB0"/>
    <w:rsid w:val="00A91127"/>
    <w:rsid w:val="00A927D2"/>
    <w:rsid w:val="00A94544"/>
    <w:rsid w:val="00A9494C"/>
    <w:rsid w:val="00A95D05"/>
    <w:rsid w:val="00A979B3"/>
    <w:rsid w:val="00AA0954"/>
    <w:rsid w:val="00AA6B0F"/>
    <w:rsid w:val="00AB5668"/>
    <w:rsid w:val="00AB6011"/>
    <w:rsid w:val="00AC25BA"/>
    <w:rsid w:val="00AC33D3"/>
    <w:rsid w:val="00AC6DDD"/>
    <w:rsid w:val="00AD14C5"/>
    <w:rsid w:val="00AD4F5E"/>
    <w:rsid w:val="00AE010E"/>
    <w:rsid w:val="00AE473E"/>
    <w:rsid w:val="00AE6604"/>
    <w:rsid w:val="00AE685D"/>
    <w:rsid w:val="00AF06DC"/>
    <w:rsid w:val="00AF0738"/>
    <w:rsid w:val="00AF17E0"/>
    <w:rsid w:val="00AF5910"/>
    <w:rsid w:val="00B0007E"/>
    <w:rsid w:val="00B0107B"/>
    <w:rsid w:val="00B04FC3"/>
    <w:rsid w:val="00B056DD"/>
    <w:rsid w:val="00B10458"/>
    <w:rsid w:val="00B10A4A"/>
    <w:rsid w:val="00B10F18"/>
    <w:rsid w:val="00B11179"/>
    <w:rsid w:val="00B1347F"/>
    <w:rsid w:val="00B20391"/>
    <w:rsid w:val="00B2135F"/>
    <w:rsid w:val="00B21D6D"/>
    <w:rsid w:val="00B22259"/>
    <w:rsid w:val="00B276D0"/>
    <w:rsid w:val="00B33090"/>
    <w:rsid w:val="00B460FD"/>
    <w:rsid w:val="00B4696B"/>
    <w:rsid w:val="00B46E28"/>
    <w:rsid w:val="00B500A7"/>
    <w:rsid w:val="00B55032"/>
    <w:rsid w:val="00B56F08"/>
    <w:rsid w:val="00B60041"/>
    <w:rsid w:val="00B60373"/>
    <w:rsid w:val="00B60D65"/>
    <w:rsid w:val="00B64AC5"/>
    <w:rsid w:val="00B65AEF"/>
    <w:rsid w:val="00B73E0B"/>
    <w:rsid w:val="00B74971"/>
    <w:rsid w:val="00B75C65"/>
    <w:rsid w:val="00B75CBB"/>
    <w:rsid w:val="00B864CE"/>
    <w:rsid w:val="00B94ACE"/>
    <w:rsid w:val="00B94E7A"/>
    <w:rsid w:val="00BA4770"/>
    <w:rsid w:val="00BC2F24"/>
    <w:rsid w:val="00BC30C2"/>
    <w:rsid w:val="00BC48B8"/>
    <w:rsid w:val="00BC4CA5"/>
    <w:rsid w:val="00BD478E"/>
    <w:rsid w:val="00BD7AF8"/>
    <w:rsid w:val="00BE1E64"/>
    <w:rsid w:val="00BE5350"/>
    <w:rsid w:val="00BE71D3"/>
    <w:rsid w:val="00BE76BF"/>
    <w:rsid w:val="00BF3088"/>
    <w:rsid w:val="00C01FF9"/>
    <w:rsid w:val="00C02322"/>
    <w:rsid w:val="00C02725"/>
    <w:rsid w:val="00C12561"/>
    <w:rsid w:val="00C14B66"/>
    <w:rsid w:val="00C16BC9"/>
    <w:rsid w:val="00C21BC8"/>
    <w:rsid w:val="00C26DCC"/>
    <w:rsid w:val="00C31BD6"/>
    <w:rsid w:val="00C35BD3"/>
    <w:rsid w:val="00C468B9"/>
    <w:rsid w:val="00C471F4"/>
    <w:rsid w:val="00C53C02"/>
    <w:rsid w:val="00C53C2D"/>
    <w:rsid w:val="00C564D4"/>
    <w:rsid w:val="00C61542"/>
    <w:rsid w:val="00C6157B"/>
    <w:rsid w:val="00C64419"/>
    <w:rsid w:val="00C707D1"/>
    <w:rsid w:val="00C71799"/>
    <w:rsid w:val="00C7377B"/>
    <w:rsid w:val="00C7408A"/>
    <w:rsid w:val="00C75547"/>
    <w:rsid w:val="00C757F9"/>
    <w:rsid w:val="00C76186"/>
    <w:rsid w:val="00C7691F"/>
    <w:rsid w:val="00C77A3B"/>
    <w:rsid w:val="00C81FCB"/>
    <w:rsid w:val="00C82ECB"/>
    <w:rsid w:val="00C8487E"/>
    <w:rsid w:val="00C85BEA"/>
    <w:rsid w:val="00C876FA"/>
    <w:rsid w:val="00C9066A"/>
    <w:rsid w:val="00C935C1"/>
    <w:rsid w:val="00C93FFD"/>
    <w:rsid w:val="00CA2FBF"/>
    <w:rsid w:val="00CA5F4B"/>
    <w:rsid w:val="00CA69E9"/>
    <w:rsid w:val="00CB3FC8"/>
    <w:rsid w:val="00CB6730"/>
    <w:rsid w:val="00CB6B44"/>
    <w:rsid w:val="00CC0A2B"/>
    <w:rsid w:val="00CC16F5"/>
    <w:rsid w:val="00CC1B78"/>
    <w:rsid w:val="00CC20CD"/>
    <w:rsid w:val="00CC46E8"/>
    <w:rsid w:val="00CC551A"/>
    <w:rsid w:val="00CC6A0D"/>
    <w:rsid w:val="00CD3AD4"/>
    <w:rsid w:val="00CD4259"/>
    <w:rsid w:val="00CD4DF1"/>
    <w:rsid w:val="00CE2FE9"/>
    <w:rsid w:val="00CE43B9"/>
    <w:rsid w:val="00CE5647"/>
    <w:rsid w:val="00CF0FA6"/>
    <w:rsid w:val="00CF51FC"/>
    <w:rsid w:val="00D00252"/>
    <w:rsid w:val="00D0030E"/>
    <w:rsid w:val="00D0057E"/>
    <w:rsid w:val="00D02159"/>
    <w:rsid w:val="00D023B9"/>
    <w:rsid w:val="00D06029"/>
    <w:rsid w:val="00D0690E"/>
    <w:rsid w:val="00D161D9"/>
    <w:rsid w:val="00D20487"/>
    <w:rsid w:val="00D227B5"/>
    <w:rsid w:val="00D30B6D"/>
    <w:rsid w:val="00D30B97"/>
    <w:rsid w:val="00D312AD"/>
    <w:rsid w:val="00D32332"/>
    <w:rsid w:val="00D34E1E"/>
    <w:rsid w:val="00D43182"/>
    <w:rsid w:val="00D43E9C"/>
    <w:rsid w:val="00D4476D"/>
    <w:rsid w:val="00D45D31"/>
    <w:rsid w:val="00D46C27"/>
    <w:rsid w:val="00D50E2C"/>
    <w:rsid w:val="00D52B8C"/>
    <w:rsid w:val="00D540B8"/>
    <w:rsid w:val="00D55027"/>
    <w:rsid w:val="00D56259"/>
    <w:rsid w:val="00D62740"/>
    <w:rsid w:val="00D65943"/>
    <w:rsid w:val="00D70801"/>
    <w:rsid w:val="00D7320A"/>
    <w:rsid w:val="00D7442C"/>
    <w:rsid w:val="00D7508E"/>
    <w:rsid w:val="00D80D87"/>
    <w:rsid w:val="00D8392D"/>
    <w:rsid w:val="00D840C0"/>
    <w:rsid w:val="00D84391"/>
    <w:rsid w:val="00D8642F"/>
    <w:rsid w:val="00D871E1"/>
    <w:rsid w:val="00D905EE"/>
    <w:rsid w:val="00D92E99"/>
    <w:rsid w:val="00D94819"/>
    <w:rsid w:val="00D95FAB"/>
    <w:rsid w:val="00D961BE"/>
    <w:rsid w:val="00D96F40"/>
    <w:rsid w:val="00DA249E"/>
    <w:rsid w:val="00DA262E"/>
    <w:rsid w:val="00DA7395"/>
    <w:rsid w:val="00DA76E4"/>
    <w:rsid w:val="00DB154A"/>
    <w:rsid w:val="00DB1F33"/>
    <w:rsid w:val="00DB43F9"/>
    <w:rsid w:val="00DB4DAA"/>
    <w:rsid w:val="00DB5603"/>
    <w:rsid w:val="00DC3FD4"/>
    <w:rsid w:val="00DC4B2D"/>
    <w:rsid w:val="00DC4DAB"/>
    <w:rsid w:val="00DC73F6"/>
    <w:rsid w:val="00DD16E3"/>
    <w:rsid w:val="00DD2C9D"/>
    <w:rsid w:val="00DD3FD9"/>
    <w:rsid w:val="00DE065E"/>
    <w:rsid w:val="00DE177F"/>
    <w:rsid w:val="00DE5CF8"/>
    <w:rsid w:val="00DE637E"/>
    <w:rsid w:val="00DF04D3"/>
    <w:rsid w:val="00DF51C6"/>
    <w:rsid w:val="00DF67AD"/>
    <w:rsid w:val="00DF7B8B"/>
    <w:rsid w:val="00E00143"/>
    <w:rsid w:val="00E04794"/>
    <w:rsid w:val="00E04EE2"/>
    <w:rsid w:val="00E06372"/>
    <w:rsid w:val="00E0B072"/>
    <w:rsid w:val="00E113D6"/>
    <w:rsid w:val="00E116D7"/>
    <w:rsid w:val="00E119F6"/>
    <w:rsid w:val="00E120F8"/>
    <w:rsid w:val="00E13E7A"/>
    <w:rsid w:val="00E2063C"/>
    <w:rsid w:val="00E222FF"/>
    <w:rsid w:val="00E25090"/>
    <w:rsid w:val="00E26440"/>
    <w:rsid w:val="00E2704D"/>
    <w:rsid w:val="00E27404"/>
    <w:rsid w:val="00E33995"/>
    <w:rsid w:val="00E34FA0"/>
    <w:rsid w:val="00E41CF4"/>
    <w:rsid w:val="00E53624"/>
    <w:rsid w:val="00E539D5"/>
    <w:rsid w:val="00E53D69"/>
    <w:rsid w:val="00E54528"/>
    <w:rsid w:val="00E56EF2"/>
    <w:rsid w:val="00E57CAB"/>
    <w:rsid w:val="00E6112C"/>
    <w:rsid w:val="00E63005"/>
    <w:rsid w:val="00E63138"/>
    <w:rsid w:val="00E6350E"/>
    <w:rsid w:val="00E721F9"/>
    <w:rsid w:val="00E75070"/>
    <w:rsid w:val="00E75EBB"/>
    <w:rsid w:val="00E83ECC"/>
    <w:rsid w:val="00E87B34"/>
    <w:rsid w:val="00E940FE"/>
    <w:rsid w:val="00E95F60"/>
    <w:rsid w:val="00EA05E4"/>
    <w:rsid w:val="00EA5041"/>
    <w:rsid w:val="00EA6A7D"/>
    <w:rsid w:val="00EB116F"/>
    <w:rsid w:val="00EB24CA"/>
    <w:rsid w:val="00EB36FD"/>
    <w:rsid w:val="00EC200A"/>
    <w:rsid w:val="00EC6A16"/>
    <w:rsid w:val="00EC6F89"/>
    <w:rsid w:val="00ED372C"/>
    <w:rsid w:val="00ED5856"/>
    <w:rsid w:val="00ED645C"/>
    <w:rsid w:val="00EE22B8"/>
    <w:rsid w:val="00EE54CD"/>
    <w:rsid w:val="00EE7891"/>
    <w:rsid w:val="00EF3D57"/>
    <w:rsid w:val="00EF4D64"/>
    <w:rsid w:val="00EF5B96"/>
    <w:rsid w:val="00EF7146"/>
    <w:rsid w:val="00EF71E8"/>
    <w:rsid w:val="00F02E7E"/>
    <w:rsid w:val="00F060D5"/>
    <w:rsid w:val="00F0754F"/>
    <w:rsid w:val="00F11DB5"/>
    <w:rsid w:val="00F1460E"/>
    <w:rsid w:val="00F17812"/>
    <w:rsid w:val="00F21517"/>
    <w:rsid w:val="00F226C4"/>
    <w:rsid w:val="00F228A1"/>
    <w:rsid w:val="00F26D3D"/>
    <w:rsid w:val="00F26F4A"/>
    <w:rsid w:val="00F31B4F"/>
    <w:rsid w:val="00F33D33"/>
    <w:rsid w:val="00F33F7D"/>
    <w:rsid w:val="00F35A7C"/>
    <w:rsid w:val="00F4203C"/>
    <w:rsid w:val="00F45859"/>
    <w:rsid w:val="00F45A1B"/>
    <w:rsid w:val="00F45C02"/>
    <w:rsid w:val="00F45E78"/>
    <w:rsid w:val="00F50E83"/>
    <w:rsid w:val="00F552EF"/>
    <w:rsid w:val="00F56A1D"/>
    <w:rsid w:val="00F602D6"/>
    <w:rsid w:val="00F6068F"/>
    <w:rsid w:val="00F63B4E"/>
    <w:rsid w:val="00F63EA6"/>
    <w:rsid w:val="00F65E4B"/>
    <w:rsid w:val="00F7676C"/>
    <w:rsid w:val="00F8785F"/>
    <w:rsid w:val="00F91D89"/>
    <w:rsid w:val="00F9202B"/>
    <w:rsid w:val="00F96BED"/>
    <w:rsid w:val="00F977A5"/>
    <w:rsid w:val="00F97A6A"/>
    <w:rsid w:val="00FA54EA"/>
    <w:rsid w:val="00FA5C74"/>
    <w:rsid w:val="00FA6D78"/>
    <w:rsid w:val="00FB07D7"/>
    <w:rsid w:val="00FB2CA4"/>
    <w:rsid w:val="00FB6B94"/>
    <w:rsid w:val="00FB6C33"/>
    <w:rsid w:val="00FC4EF3"/>
    <w:rsid w:val="00FC5355"/>
    <w:rsid w:val="00FD1A8D"/>
    <w:rsid w:val="00FE126C"/>
    <w:rsid w:val="00FE3B77"/>
    <w:rsid w:val="00FF39C2"/>
    <w:rsid w:val="00FF55D1"/>
    <w:rsid w:val="00FF5F1A"/>
    <w:rsid w:val="00FF634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3B912"/>
  <w15:chartTrackingRefBased/>
  <w15:docId w15:val="{B0DBFFE7-0258-504E-852E-3F26D9118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A"/>
    <w:pPr>
      <w:spacing w:after="142"/>
    </w:pPr>
    <w:rPr>
      <w:sz w:val="22"/>
    </w:rPr>
  </w:style>
  <w:style w:type="paragraph" w:styleId="Heading1">
    <w:name w:val="heading 1"/>
    <w:aliases w:val="H1 Main Title"/>
    <w:basedOn w:val="Normal"/>
    <w:next w:val="Normal"/>
    <w:link w:val="Heading1Char"/>
    <w:uiPriority w:val="9"/>
    <w:qFormat/>
    <w:rsid w:val="00136779"/>
    <w:pPr>
      <w:keepNext/>
      <w:keepLines/>
      <w:spacing w:before="240" w:after="120"/>
      <w:outlineLvl w:val="0"/>
    </w:pPr>
    <w:rPr>
      <w:rFonts w:ascii="Calibri Light" w:eastAsiaTheme="majorEastAsia" w:hAnsi="Calibri Light" w:cstheme="majorBidi"/>
      <w:sz w:val="56"/>
      <w:szCs w:val="32"/>
    </w:rPr>
  </w:style>
  <w:style w:type="paragraph" w:styleId="Heading2">
    <w:name w:val="heading 2"/>
    <w:basedOn w:val="Normal"/>
    <w:next w:val="Normal"/>
    <w:link w:val="Heading2Char"/>
    <w:uiPriority w:val="9"/>
    <w:unhideWhenUsed/>
    <w:rsid w:val="00DD16E3"/>
    <w:pPr>
      <w:keepNext/>
      <w:keepLines/>
      <w:spacing w:after="284"/>
      <w:contextualSpacing/>
      <w:outlineLvl w:val="1"/>
    </w:pPr>
    <w:rPr>
      <w:rFonts w:eastAsiaTheme="majorEastAsia" w:cstheme="minorHAnsi"/>
      <w:sz w:val="28"/>
      <w:szCs w:val="26"/>
    </w:rPr>
  </w:style>
  <w:style w:type="paragraph" w:styleId="Heading3">
    <w:name w:val="heading 3"/>
    <w:aliases w:val="H3 Body Heading"/>
    <w:basedOn w:val="Normal"/>
    <w:next w:val="Normal"/>
    <w:link w:val="Heading3Char"/>
    <w:uiPriority w:val="9"/>
    <w:unhideWhenUsed/>
    <w:qFormat/>
    <w:rsid w:val="00C53C2D"/>
    <w:pPr>
      <w:keepNext/>
      <w:keepLines/>
      <w:spacing w:before="142"/>
      <w:outlineLvl w:val="2"/>
    </w:pPr>
    <w:rPr>
      <w:rFonts w:eastAsiaTheme="majorEastAsia" w:cs="Times New Roman (Headings CS)"/>
      <w:b/>
      <w:color w:val="006272"/>
      <w:sz w:val="28"/>
    </w:rPr>
  </w:style>
  <w:style w:type="paragraph" w:styleId="Heading4">
    <w:name w:val="heading 4"/>
    <w:aliases w:val="H4 Body Subheading"/>
    <w:basedOn w:val="Normal"/>
    <w:next w:val="Normal"/>
    <w:link w:val="Heading4Char"/>
    <w:uiPriority w:val="9"/>
    <w:unhideWhenUsed/>
    <w:qFormat/>
    <w:rsid w:val="008A0BA1"/>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paragraph" w:styleId="Heading7">
    <w:name w:val="heading 7"/>
    <w:basedOn w:val="Normal"/>
    <w:next w:val="Normal"/>
    <w:link w:val="Heading7Char"/>
    <w:uiPriority w:val="9"/>
    <w:unhideWhenUsed/>
    <w:qFormat/>
    <w:rsid w:val="00303302"/>
    <w:pPr>
      <w:keepNext/>
      <w:keepLines/>
      <w:spacing w:before="40" w:after="0"/>
      <w:outlineLvl w:val="6"/>
    </w:pPr>
    <w:rPr>
      <w:rFonts w:asciiTheme="majorHAnsi" w:eastAsiaTheme="majorEastAsia" w:hAnsiTheme="majorHAnsi" w:cstheme="majorBidi"/>
      <w:i/>
      <w:iCs/>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136779"/>
    <w:rPr>
      <w:rFonts w:ascii="Calibri Light" w:eastAsiaTheme="majorEastAsia" w:hAnsi="Calibri Light" w:cstheme="majorBidi"/>
      <w:sz w:val="56"/>
      <w:szCs w:val="32"/>
    </w:rPr>
  </w:style>
  <w:style w:type="character" w:customStyle="1" w:styleId="Heading2Char">
    <w:name w:val="Heading 2 Char"/>
    <w:basedOn w:val="DefaultParagraphFont"/>
    <w:link w:val="Heading2"/>
    <w:uiPriority w:val="9"/>
    <w:rsid w:val="00DD16E3"/>
    <w:rPr>
      <w:rFonts w:eastAsiaTheme="majorEastAsia" w:cstheme="minorHAnsi"/>
      <w:sz w:val="28"/>
      <w:szCs w:val="26"/>
    </w:rPr>
  </w:style>
  <w:style w:type="character" w:customStyle="1" w:styleId="Heading3Char">
    <w:name w:val="Heading 3 Char"/>
    <w:aliases w:val="H3 Body Heading Char"/>
    <w:basedOn w:val="DefaultParagraphFont"/>
    <w:link w:val="Heading3"/>
    <w:uiPriority w:val="9"/>
    <w:rsid w:val="00C53C2D"/>
    <w:rPr>
      <w:rFonts w:eastAsiaTheme="majorEastAsia" w:cs="Times New Roman (Headings CS)"/>
      <w:b/>
      <w:color w:val="006272"/>
      <w:sz w:val="28"/>
    </w:rPr>
  </w:style>
  <w:style w:type="character" w:customStyle="1" w:styleId="Heading4Char">
    <w:name w:val="Heading 4 Char"/>
    <w:aliases w:val="H4 Body Subheading Char"/>
    <w:basedOn w:val="DefaultParagraphFont"/>
    <w:link w:val="Heading4"/>
    <w:uiPriority w:val="9"/>
    <w:rsid w:val="008A0BA1"/>
    <w:rPr>
      <w:rFonts w:eastAsiaTheme="majorEastAsia" w:cstheme="majorBidi"/>
      <w:b/>
      <w:iCs/>
      <w:sz w:val="22"/>
    </w:rPr>
  </w:style>
  <w:style w:type="paragraph" w:styleId="ListParagraph">
    <w:name w:val="List Paragraph"/>
    <w:aliases w:val="Body Bullet List"/>
    <w:basedOn w:val="Normal"/>
    <w:uiPriority w:val="34"/>
    <w:qFormat/>
    <w:rsid w:val="006A4163"/>
    <w:pPr>
      <w:numPr>
        <w:numId w:val="1"/>
      </w:numPr>
      <w:ind w:left="284" w:hanging="284"/>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Bulletssecondlevel">
    <w:name w:val="Bullets second level"/>
    <w:basedOn w:val="ListParagraph"/>
    <w:qFormat/>
    <w:rsid w:val="00303302"/>
    <w:pPr>
      <w:numPr>
        <w:ilvl w:val="1"/>
      </w:numPr>
    </w:pPr>
  </w:style>
  <w:style w:type="character" w:customStyle="1" w:styleId="Heading7Char">
    <w:name w:val="Heading 7 Char"/>
    <w:basedOn w:val="DefaultParagraphFont"/>
    <w:link w:val="Heading7"/>
    <w:uiPriority w:val="9"/>
    <w:rsid w:val="00303302"/>
    <w:rPr>
      <w:rFonts w:asciiTheme="majorHAnsi" w:eastAsiaTheme="majorEastAsia" w:hAnsiTheme="majorHAnsi" w:cstheme="majorBidi"/>
      <w:i/>
      <w:iCs/>
      <w:color w:val="080D26" w:themeColor="accent1" w:themeShade="7F"/>
      <w:sz w:val="18"/>
    </w:rPr>
  </w:style>
  <w:style w:type="paragraph" w:customStyle="1" w:styleId="BodytextGustan">
    <w:name w:val="Body text Gustan"/>
    <w:basedOn w:val="Normal"/>
    <w:uiPriority w:val="99"/>
    <w:rsid w:val="00654C15"/>
    <w:pPr>
      <w:suppressAutoHyphens/>
      <w:autoSpaceDE w:val="0"/>
      <w:autoSpaceDN w:val="0"/>
      <w:adjustRightInd w:val="0"/>
      <w:spacing w:after="113" w:line="250" w:lineRule="atLeast"/>
      <w:textAlignment w:val="center"/>
    </w:pPr>
    <w:rPr>
      <w:rFonts w:ascii="Gustan Book" w:hAnsi="Gustan Book" w:cs="Gustan Book"/>
      <w:color w:val="000000"/>
      <w:szCs w:val="18"/>
      <w:lang w:val="en-GB"/>
    </w:rPr>
  </w:style>
  <w:style w:type="paragraph" w:customStyle="1" w:styleId="Introbodytext">
    <w:name w:val="Intro body text"/>
    <w:basedOn w:val="Normal"/>
    <w:next w:val="Normal"/>
    <w:qFormat/>
    <w:rsid w:val="00DD16E3"/>
    <w:rPr>
      <w:sz w:val="28"/>
    </w:rPr>
  </w:style>
  <w:style w:type="character" w:customStyle="1" w:styleId="ui-provider">
    <w:name w:val="ui-provider"/>
    <w:basedOn w:val="DefaultParagraphFont"/>
    <w:rsid w:val="007236D7"/>
  </w:style>
  <w:style w:type="character" w:styleId="CommentReference">
    <w:name w:val="annotation reference"/>
    <w:basedOn w:val="DefaultParagraphFont"/>
    <w:uiPriority w:val="99"/>
    <w:semiHidden/>
    <w:unhideWhenUsed/>
    <w:rsid w:val="00EF3D57"/>
    <w:rPr>
      <w:sz w:val="16"/>
      <w:szCs w:val="16"/>
    </w:rPr>
  </w:style>
  <w:style w:type="paragraph" w:styleId="CommentText">
    <w:name w:val="annotation text"/>
    <w:basedOn w:val="Normal"/>
    <w:link w:val="CommentTextChar"/>
    <w:uiPriority w:val="99"/>
    <w:unhideWhenUsed/>
    <w:rsid w:val="00EF3D57"/>
    <w:rPr>
      <w:sz w:val="20"/>
      <w:szCs w:val="20"/>
    </w:rPr>
  </w:style>
  <w:style w:type="character" w:customStyle="1" w:styleId="CommentTextChar">
    <w:name w:val="Comment Text Char"/>
    <w:basedOn w:val="DefaultParagraphFont"/>
    <w:link w:val="CommentText"/>
    <w:uiPriority w:val="99"/>
    <w:rsid w:val="00EF3D57"/>
    <w:rPr>
      <w:sz w:val="20"/>
      <w:szCs w:val="20"/>
    </w:rPr>
  </w:style>
  <w:style w:type="paragraph" w:styleId="CommentSubject">
    <w:name w:val="annotation subject"/>
    <w:basedOn w:val="CommentText"/>
    <w:next w:val="CommentText"/>
    <w:link w:val="CommentSubjectChar"/>
    <w:uiPriority w:val="99"/>
    <w:semiHidden/>
    <w:unhideWhenUsed/>
    <w:rsid w:val="00EF3D57"/>
    <w:rPr>
      <w:b/>
      <w:bCs/>
    </w:rPr>
  </w:style>
  <w:style w:type="character" w:customStyle="1" w:styleId="CommentSubjectChar">
    <w:name w:val="Comment Subject Char"/>
    <w:basedOn w:val="CommentTextChar"/>
    <w:link w:val="CommentSubject"/>
    <w:uiPriority w:val="99"/>
    <w:semiHidden/>
    <w:rsid w:val="00EF3D57"/>
    <w:rPr>
      <w:b/>
      <w:bCs/>
      <w:sz w:val="20"/>
      <w:szCs w:val="20"/>
    </w:rPr>
  </w:style>
  <w:style w:type="paragraph" w:styleId="ListBullet">
    <w:name w:val="List Bullet"/>
    <w:basedOn w:val="Normal"/>
    <w:qFormat/>
    <w:rsid w:val="00024406"/>
    <w:pPr>
      <w:numPr>
        <w:numId w:val="7"/>
      </w:numPr>
      <w:spacing w:before="40" w:after="40" w:line="260" w:lineRule="atLeast"/>
      <w:ind w:left="568" w:hanging="284"/>
      <w:contextualSpacing/>
    </w:pPr>
    <w:rPr>
      <w:szCs w:val="22"/>
    </w:rPr>
  </w:style>
  <w:style w:type="paragraph" w:styleId="ListBullet2">
    <w:name w:val="List Bullet 2"/>
    <w:basedOn w:val="ListBullet"/>
    <w:uiPriority w:val="99"/>
    <w:rsid w:val="00024406"/>
    <w:pPr>
      <w:numPr>
        <w:ilvl w:val="1"/>
      </w:numPr>
      <w:ind w:left="1134"/>
    </w:pPr>
  </w:style>
  <w:style w:type="paragraph" w:styleId="ListBullet3">
    <w:name w:val="List Bullet 3"/>
    <w:basedOn w:val="ListBullet"/>
    <w:uiPriority w:val="99"/>
    <w:rsid w:val="00024406"/>
    <w:pPr>
      <w:numPr>
        <w:ilvl w:val="2"/>
      </w:numPr>
      <w:ind w:left="1418"/>
    </w:pPr>
  </w:style>
  <w:style w:type="paragraph" w:styleId="Revision">
    <w:name w:val="Revision"/>
    <w:hidden/>
    <w:uiPriority w:val="99"/>
    <w:semiHidden/>
    <w:rsid w:val="007B0DE0"/>
    <w:rPr>
      <w:sz w:val="22"/>
    </w:rPr>
  </w:style>
  <w:style w:type="paragraph" w:styleId="FootnoteText">
    <w:name w:val="footnote text"/>
    <w:basedOn w:val="Normal"/>
    <w:link w:val="FootnoteTextChar"/>
    <w:uiPriority w:val="99"/>
    <w:semiHidden/>
    <w:unhideWhenUsed/>
    <w:rsid w:val="00EC6F89"/>
    <w:pPr>
      <w:spacing w:after="0"/>
    </w:pPr>
    <w:rPr>
      <w:sz w:val="20"/>
      <w:szCs w:val="20"/>
    </w:rPr>
  </w:style>
  <w:style w:type="character" w:customStyle="1" w:styleId="FootnoteTextChar">
    <w:name w:val="Footnote Text Char"/>
    <w:basedOn w:val="DefaultParagraphFont"/>
    <w:link w:val="FootnoteText"/>
    <w:uiPriority w:val="99"/>
    <w:semiHidden/>
    <w:rsid w:val="00EC6F89"/>
    <w:rPr>
      <w:sz w:val="20"/>
      <w:szCs w:val="20"/>
    </w:rPr>
  </w:style>
  <w:style w:type="character" w:styleId="FootnoteReference">
    <w:name w:val="footnote reference"/>
    <w:basedOn w:val="DefaultParagraphFont"/>
    <w:uiPriority w:val="99"/>
    <w:semiHidden/>
    <w:unhideWhenUsed/>
    <w:rsid w:val="00EC6F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26878">
      <w:bodyDiv w:val="1"/>
      <w:marLeft w:val="0"/>
      <w:marRight w:val="0"/>
      <w:marTop w:val="0"/>
      <w:marBottom w:val="0"/>
      <w:divBdr>
        <w:top w:val="none" w:sz="0" w:space="0" w:color="auto"/>
        <w:left w:val="none" w:sz="0" w:space="0" w:color="auto"/>
        <w:bottom w:val="none" w:sz="0" w:space="0" w:color="auto"/>
        <w:right w:val="none" w:sz="0" w:space="0" w:color="auto"/>
      </w:divBdr>
    </w:div>
    <w:div w:id="125509583">
      <w:bodyDiv w:val="1"/>
      <w:marLeft w:val="0"/>
      <w:marRight w:val="0"/>
      <w:marTop w:val="0"/>
      <w:marBottom w:val="0"/>
      <w:divBdr>
        <w:top w:val="none" w:sz="0" w:space="0" w:color="auto"/>
        <w:left w:val="none" w:sz="0" w:space="0" w:color="auto"/>
        <w:bottom w:val="none" w:sz="0" w:space="0" w:color="auto"/>
        <w:right w:val="none" w:sz="0" w:space="0" w:color="auto"/>
      </w:divBdr>
    </w:div>
    <w:div w:id="186336609">
      <w:bodyDiv w:val="1"/>
      <w:marLeft w:val="0"/>
      <w:marRight w:val="0"/>
      <w:marTop w:val="0"/>
      <w:marBottom w:val="0"/>
      <w:divBdr>
        <w:top w:val="none" w:sz="0" w:space="0" w:color="auto"/>
        <w:left w:val="none" w:sz="0" w:space="0" w:color="auto"/>
        <w:bottom w:val="none" w:sz="0" w:space="0" w:color="auto"/>
        <w:right w:val="none" w:sz="0" w:space="0" w:color="auto"/>
      </w:divBdr>
    </w:div>
    <w:div w:id="194388423">
      <w:bodyDiv w:val="1"/>
      <w:marLeft w:val="0"/>
      <w:marRight w:val="0"/>
      <w:marTop w:val="0"/>
      <w:marBottom w:val="0"/>
      <w:divBdr>
        <w:top w:val="none" w:sz="0" w:space="0" w:color="auto"/>
        <w:left w:val="none" w:sz="0" w:space="0" w:color="auto"/>
        <w:bottom w:val="none" w:sz="0" w:space="0" w:color="auto"/>
        <w:right w:val="none" w:sz="0" w:space="0" w:color="auto"/>
      </w:divBdr>
    </w:div>
    <w:div w:id="285046135">
      <w:bodyDiv w:val="1"/>
      <w:marLeft w:val="0"/>
      <w:marRight w:val="0"/>
      <w:marTop w:val="0"/>
      <w:marBottom w:val="0"/>
      <w:divBdr>
        <w:top w:val="none" w:sz="0" w:space="0" w:color="auto"/>
        <w:left w:val="none" w:sz="0" w:space="0" w:color="auto"/>
        <w:bottom w:val="none" w:sz="0" w:space="0" w:color="auto"/>
        <w:right w:val="none" w:sz="0" w:space="0" w:color="auto"/>
      </w:divBdr>
    </w:div>
    <w:div w:id="288703506">
      <w:bodyDiv w:val="1"/>
      <w:marLeft w:val="0"/>
      <w:marRight w:val="0"/>
      <w:marTop w:val="0"/>
      <w:marBottom w:val="0"/>
      <w:divBdr>
        <w:top w:val="none" w:sz="0" w:space="0" w:color="auto"/>
        <w:left w:val="none" w:sz="0" w:space="0" w:color="auto"/>
        <w:bottom w:val="none" w:sz="0" w:space="0" w:color="auto"/>
        <w:right w:val="none" w:sz="0" w:space="0" w:color="auto"/>
      </w:divBdr>
    </w:div>
    <w:div w:id="507332343">
      <w:bodyDiv w:val="1"/>
      <w:marLeft w:val="0"/>
      <w:marRight w:val="0"/>
      <w:marTop w:val="0"/>
      <w:marBottom w:val="0"/>
      <w:divBdr>
        <w:top w:val="none" w:sz="0" w:space="0" w:color="auto"/>
        <w:left w:val="none" w:sz="0" w:space="0" w:color="auto"/>
        <w:bottom w:val="none" w:sz="0" w:space="0" w:color="auto"/>
        <w:right w:val="none" w:sz="0" w:space="0" w:color="auto"/>
      </w:divBdr>
    </w:div>
    <w:div w:id="531723073">
      <w:bodyDiv w:val="1"/>
      <w:marLeft w:val="0"/>
      <w:marRight w:val="0"/>
      <w:marTop w:val="0"/>
      <w:marBottom w:val="0"/>
      <w:divBdr>
        <w:top w:val="none" w:sz="0" w:space="0" w:color="auto"/>
        <w:left w:val="none" w:sz="0" w:space="0" w:color="auto"/>
        <w:bottom w:val="none" w:sz="0" w:space="0" w:color="auto"/>
        <w:right w:val="none" w:sz="0" w:space="0" w:color="auto"/>
      </w:divBdr>
    </w:div>
    <w:div w:id="574123989">
      <w:bodyDiv w:val="1"/>
      <w:marLeft w:val="0"/>
      <w:marRight w:val="0"/>
      <w:marTop w:val="0"/>
      <w:marBottom w:val="0"/>
      <w:divBdr>
        <w:top w:val="none" w:sz="0" w:space="0" w:color="auto"/>
        <w:left w:val="none" w:sz="0" w:space="0" w:color="auto"/>
        <w:bottom w:val="none" w:sz="0" w:space="0" w:color="auto"/>
        <w:right w:val="none" w:sz="0" w:space="0" w:color="auto"/>
      </w:divBdr>
    </w:div>
    <w:div w:id="675494913">
      <w:bodyDiv w:val="1"/>
      <w:marLeft w:val="0"/>
      <w:marRight w:val="0"/>
      <w:marTop w:val="0"/>
      <w:marBottom w:val="0"/>
      <w:divBdr>
        <w:top w:val="none" w:sz="0" w:space="0" w:color="auto"/>
        <w:left w:val="none" w:sz="0" w:space="0" w:color="auto"/>
        <w:bottom w:val="none" w:sz="0" w:space="0" w:color="auto"/>
        <w:right w:val="none" w:sz="0" w:space="0" w:color="auto"/>
      </w:divBdr>
    </w:div>
    <w:div w:id="744037692">
      <w:bodyDiv w:val="1"/>
      <w:marLeft w:val="0"/>
      <w:marRight w:val="0"/>
      <w:marTop w:val="0"/>
      <w:marBottom w:val="0"/>
      <w:divBdr>
        <w:top w:val="none" w:sz="0" w:space="0" w:color="auto"/>
        <w:left w:val="none" w:sz="0" w:space="0" w:color="auto"/>
        <w:bottom w:val="none" w:sz="0" w:space="0" w:color="auto"/>
        <w:right w:val="none" w:sz="0" w:space="0" w:color="auto"/>
      </w:divBdr>
    </w:div>
    <w:div w:id="825366624">
      <w:bodyDiv w:val="1"/>
      <w:marLeft w:val="0"/>
      <w:marRight w:val="0"/>
      <w:marTop w:val="0"/>
      <w:marBottom w:val="0"/>
      <w:divBdr>
        <w:top w:val="none" w:sz="0" w:space="0" w:color="auto"/>
        <w:left w:val="none" w:sz="0" w:space="0" w:color="auto"/>
        <w:bottom w:val="none" w:sz="0" w:space="0" w:color="auto"/>
        <w:right w:val="none" w:sz="0" w:space="0" w:color="auto"/>
      </w:divBdr>
    </w:div>
    <w:div w:id="929701885">
      <w:bodyDiv w:val="1"/>
      <w:marLeft w:val="0"/>
      <w:marRight w:val="0"/>
      <w:marTop w:val="0"/>
      <w:marBottom w:val="0"/>
      <w:divBdr>
        <w:top w:val="none" w:sz="0" w:space="0" w:color="auto"/>
        <w:left w:val="none" w:sz="0" w:space="0" w:color="auto"/>
        <w:bottom w:val="none" w:sz="0" w:space="0" w:color="auto"/>
        <w:right w:val="none" w:sz="0" w:space="0" w:color="auto"/>
      </w:divBdr>
    </w:div>
    <w:div w:id="1183590241">
      <w:bodyDiv w:val="1"/>
      <w:marLeft w:val="0"/>
      <w:marRight w:val="0"/>
      <w:marTop w:val="0"/>
      <w:marBottom w:val="0"/>
      <w:divBdr>
        <w:top w:val="none" w:sz="0" w:space="0" w:color="auto"/>
        <w:left w:val="none" w:sz="0" w:space="0" w:color="auto"/>
        <w:bottom w:val="none" w:sz="0" w:space="0" w:color="auto"/>
        <w:right w:val="none" w:sz="0" w:space="0" w:color="auto"/>
      </w:divBdr>
    </w:div>
    <w:div w:id="1216237145">
      <w:bodyDiv w:val="1"/>
      <w:marLeft w:val="0"/>
      <w:marRight w:val="0"/>
      <w:marTop w:val="0"/>
      <w:marBottom w:val="0"/>
      <w:divBdr>
        <w:top w:val="none" w:sz="0" w:space="0" w:color="auto"/>
        <w:left w:val="none" w:sz="0" w:space="0" w:color="auto"/>
        <w:bottom w:val="none" w:sz="0" w:space="0" w:color="auto"/>
        <w:right w:val="none" w:sz="0" w:space="0" w:color="auto"/>
      </w:divBdr>
    </w:div>
    <w:div w:id="1225218856">
      <w:bodyDiv w:val="1"/>
      <w:marLeft w:val="0"/>
      <w:marRight w:val="0"/>
      <w:marTop w:val="0"/>
      <w:marBottom w:val="0"/>
      <w:divBdr>
        <w:top w:val="none" w:sz="0" w:space="0" w:color="auto"/>
        <w:left w:val="none" w:sz="0" w:space="0" w:color="auto"/>
        <w:bottom w:val="none" w:sz="0" w:space="0" w:color="auto"/>
        <w:right w:val="none" w:sz="0" w:space="0" w:color="auto"/>
      </w:divBdr>
    </w:div>
    <w:div w:id="1417242620">
      <w:bodyDiv w:val="1"/>
      <w:marLeft w:val="0"/>
      <w:marRight w:val="0"/>
      <w:marTop w:val="0"/>
      <w:marBottom w:val="0"/>
      <w:divBdr>
        <w:top w:val="none" w:sz="0" w:space="0" w:color="auto"/>
        <w:left w:val="none" w:sz="0" w:space="0" w:color="auto"/>
        <w:bottom w:val="none" w:sz="0" w:space="0" w:color="auto"/>
        <w:right w:val="none" w:sz="0" w:space="0" w:color="auto"/>
      </w:divBdr>
    </w:div>
    <w:div w:id="1812168259">
      <w:bodyDiv w:val="1"/>
      <w:marLeft w:val="0"/>
      <w:marRight w:val="0"/>
      <w:marTop w:val="0"/>
      <w:marBottom w:val="0"/>
      <w:divBdr>
        <w:top w:val="none" w:sz="0" w:space="0" w:color="auto"/>
        <w:left w:val="none" w:sz="0" w:space="0" w:color="auto"/>
        <w:bottom w:val="none" w:sz="0" w:space="0" w:color="auto"/>
        <w:right w:val="none" w:sz="0" w:space="0" w:color="auto"/>
      </w:divBdr>
    </w:div>
    <w:div w:id="2010324138">
      <w:bodyDiv w:val="1"/>
      <w:marLeft w:val="0"/>
      <w:marRight w:val="0"/>
      <w:marTop w:val="0"/>
      <w:marBottom w:val="0"/>
      <w:divBdr>
        <w:top w:val="none" w:sz="0" w:space="0" w:color="auto"/>
        <w:left w:val="none" w:sz="0" w:space="0" w:color="auto"/>
        <w:bottom w:val="none" w:sz="0" w:space="0" w:color="auto"/>
        <w:right w:val="none" w:sz="0" w:space="0" w:color="auto"/>
      </w:divBdr>
    </w:div>
    <w:div w:id="2032415288">
      <w:bodyDiv w:val="1"/>
      <w:marLeft w:val="0"/>
      <w:marRight w:val="0"/>
      <w:marTop w:val="0"/>
      <w:marBottom w:val="0"/>
      <w:divBdr>
        <w:top w:val="none" w:sz="0" w:space="0" w:color="auto"/>
        <w:left w:val="none" w:sz="0" w:space="0" w:color="auto"/>
        <w:bottom w:val="none" w:sz="0" w:space="0" w:color="auto"/>
        <w:right w:val="none" w:sz="0" w:space="0" w:color="auto"/>
      </w:divBdr>
    </w:div>
    <w:div w:id="2033413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60.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D3614-8B25-BD46-88EA-A23D3348F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9</TotalTime>
  <Pages>2</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Quarterly December summary</dc:title>
  <dc:subject/>
  <cp:keywords>MAKO ID 184316916</cp:keywords>
  <dc:description/>
  <cp:revision>214</cp:revision>
  <cp:lastPrinted>2024-12-10T03:06:00Z</cp:lastPrinted>
  <dcterms:created xsi:type="dcterms:W3CDTF">2025-05-28T22:04:00Z</dcterms:created>
  <dcterms:modified xsi:type="dcterms:W3CDTF">2026-03-1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3-11-29T23:31:00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dc304dca-93cf-4f91-b776-5f4ab03df594</vt:lpwstr>
  </property>
  <property fmtid="{D5CDD505-2E9C-101B-9397-08002B2CF9AE}" pid="8" name="MSIP_Label_738466f7-346c-47bb-a4d2-4a6558d61975_ContentBits">
    <vt:lpwstr>0</vt:lpwstr>
  </property>
</Properties>
</file>